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BCF69" w14:textId="4BCC7427" w:rsidR="00405747" w:rsidRPr="00AC27B2" w:rsidRDefault="00405747" w:rsidP="00405747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I</w:t>
      </w:r>
    </w:p>
    <w:p w14:paraId="150E7EDD" w14:textId="77777777" w:rsidR="00FB4964" w:rsidRPr="00AC27B2" w:rsidRDefault="00FB4964" w:rsidP="00405747">
      <w:pPr>
        <w:jc w:val="right"/>
        <w:rPr>
          <w:i/>
          <w:iCs/>
          <w:sz w:val="22"/>
          <w:szCs w:val="22"/>
        </w:rPr>
      </w:pPr>
    </w:p>
    <w:p w14:paraId="397800E9" w14:textId="7C0AC170" w:rsidR="00405747" w:rsidRPr="00AC27B2" w:rsidRDefault="00405747" w:rsidP="00405747">
      <w:pPr>
        <w:jc w:val="center"/>
        <w:rPr>
          <w:b/>
          <w:bCs/>
          <w:sz w:val="22"/>
          <w:szCs w:val="22"/>
        </w:rPr>
      </w:pPr>
      <w:r w:rsidRPr="00AC27B2">
        <w:rPr>
          <w:b/>
          <w:bCs/>
          <w:sz w:val="22"/>
          <w:szCs w:val="22"/>
        </w:rPr>
        <w:t>Anggaran Perbelanjaan</w:t>
      </w:r>
    </w:p>
    <w:p w14:paraId="5D004463" w14:textId="77777777" w:rsidR="00405747" w:rsidRPr="00AC27B2" w:rsidRDefault="00405747" w:rsidP="00226480">
      <w:pPr>
        <w:rPr>
          <w:sz w:val="22"/>
          <w:szCs w:val="22"/>
        </w:rPr>
      </w:pPr>
    </w:p>
    <w:p w14:paraId="1EDD521E" w14:textId="293A4FC1" w:rsidR="00405747" w:rsidRPr="00AC27B2" w:rsidRDefault="00405747" w:rsidP="00405747">
      <w:pPr>
        <w:pStyle w:val="BodyText"/>
        <w:rPr>
          <w:b/>
        </w:rPr>
      </w:pPr>
    </w:p>
    <w:p w14:paraId="3D126279" w14:textId="12033B26" w:rsidR="00405747" w:rsidRPr="00AC27B2" w:rsidRDefault="00405747" w:rsidP="004973E6">
      <w:pPr>
        <w:pStyle w:val="BodyText"/>
        <w:rPr>
          <w:b/>
        </w:rPr>
      </w:pPr>
      <w:r w:rsidRPr="00AC27B2">
        <w:rPr>
          <w:b/>
        </w:rPr>
        <w:t xml:space="preserve">Kos </w:t>
      </w:r>
      <w:r w:rsidR="00597AD5" w:rsidRPr="00AC27B2">
        <w:rPr>
          <w:b/>
        </w:rPr>
        <w:t xml:space="preserve">Perbelanjaan </w:t>
      </w:r>
      <w:r w:rsidR="004973E6" w:rsidRPr="00AC27B2">
        <w:rPr>
          <w:b/>
        </w:rPr>
        <w:t>per</w:t>
      </w:r>
      <w:r w:rsidR="00597AD5" w:rsidRPr="00AC27B2">
        <w:rPr>
          <w:b/>
        </w:rPr>
        <w:t xml:space="preserve">laksanaan secara </w:t>
      </w:r>
      <w:r w:rsidR="004973E6" w:rsidRPr="00AC27B2">
        <w:rPr>
          <w:b/>
        </w:rPr>
        <w:t>f</w:t>
      </w:r>
      <w:r w:rsidR="00A86DA1" w:rsidRPr="00AC27B2">
        <w:rPr>
          <w:b/>
        </w:rPr>
        <w:t>izikal</w:t>
      </w:r>
      <w:r w:rsidR="004973E6" w:rsidRPr="00AC27B2">
        <w:rPr>
          <w:b/>
        </w:rPr>
        <w:t>.</w:t>
      </w:r>
    </w:p>
    <w:p w14:paraId="0D5BBD74" w14:textId="77777777" w:rsidR="00597AD5" w:rsidRPr="00AC27B2" w:rsidRDefault="00597AD5" w:rsidP="00405747">
      <w:pPr>
        <w:pStyle w:val="BodyText"/>
        <w:rPr>
          <w:b/>
        </w:rPr>
      </w:pPr>
    </w:p>
    <w:p w14:paraId="2BA400F2" w14:textId="6A33A725" w:rsidR="00405747" w:rsidRDefault="00405747" w:rsidP="00405747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  <w:r w:rsidRPr="00AC27B2">
        <w:rPr>
          <w:sz w:val="22"/>
          <w:szCs w:val="22"/>
        </w:rPr>
        <w:t>Keseluruhan</w:t>
      </w:r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anggaran</w:t>
      </w:r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yang</w:t>
      </w:r>
      <w:r w:rsidRPr="00AC27B2">
        <w:rPr>
          <w:spacing w:val="-12"/>
          <w:sz w:val="22"/>
          <w:szCs w:val="22"/>
        </w:rPr>
        <w:t xml:space="preserve"> </w:t>
      </w:r>
      <w:r w:rsidRPr="00AC27B2">
        <w:rPr>
          <w:sz w:val="22"/>
          <w:szCs w:val="22"/>
        </w:rPr>
        <w:t>terlibat</w:t>
      </w:r>
      <w:r w:rsidRPr="00AC27B2">
        <w:rPr>
          <w:spacing w:val="-11"/>
          <w:sz w:val="22"/>
          <w:szCs w:val="22"/>
        </w:rPr>
        <w:t xml:space="preserve"> </w:t>
      </w:r>
      <w:r w:rsidRPr="00AC27B2">
        <w:rPr>
          <w:sz w:val="22"/>
          <w:szCs w:val="22"/>
        </w:rPr>
        <w:t>adalah</w:t>
      </w:r>
      <w:r w:rsidRPr="00AC27B2">
        <w:rPr>
          <w:spacing w:val="-12"/>
          <w:sz w:val="22"/>
          <w:szCs w:val="22"/>
        </w:rPr>
        <w:t xml:space="preserve"> </w:t>
      </w:r>
      <w:r w:rsidRPr="00AC27B2">
        <w:rPr>
          <w:sz w:val="22"/>
          <w:szCs w:val="22"/>
        </w:rPr>
        <w:t>sebanyak</w:t>
      </w:r>
      <w:r w:rsidRPr="00AC27B2">
        <w:rPr>
          <w:spacing w:val="-6"/>
          <w:sz w:val="22"/>
          <w:szCs w:val="22"/>
        </w:rPr>
        <w:t xml:space="preserve"> </w:t>
      </w:r>
      <w:r w:rsidR="00CA6F91" w:rsidRPr="00DB6CAB">
        <w:rPr>
          <w:b/>
          <w:sz w:val="22"/>
          <w:szCs w:val="22"/>
          <w:lang w:val="ms-MY"/>
        </w:rPr>
        <w:t>RM</w:t>
      </w:r>
      <w:r w:rsidR="003000A4">
        <w:rPr>
          <w:b/>
          <w:sz w:val="22"/>
          <w:szCs w:val="22"/>
          <w:lang w:val="ms-MY"/>
        </w:rPr>
        <w:t>71</w:t>
      </w:r>
      <w:r w:rsidR="00CA6F91" w:rsidRPr="00DB6CAB">
        <w:rPr>
          <w:b/>
          <w:sz w:val="22"/>
          <w:szCs w:val="22"/>
          <w:lang w:val="ms-MY"/>
        </w:rPr>
        <w:t>,</w:t>
      </w:r>
      <w:r w:rsidR="003000A4">
        <w:rPr>
          <w:b/>
          <w:sz w:val="22"/>
          <w:szCs w:val="22"/>
          <w:lang w:val="ms-MY"/>
        </w:rPr>
        <w:t>9</w:t>
      </w:r>
      <w:r w:rsidR="004E5BE3">
        <w:rPr>
          <w:b/>
          <w:sz w:val="22"/>
          <w:szCs w:val="22"/>
          <w:lang w:val="ms-MY"/>
        </w:rPr>
        <w:t>0</w:t>
      </w:r>
      <w:r w:rsidR="00CA6F91" w:rsidRPr="00DB6CAB">
        <w:rPr>
          <w:b/>
          <w:sz w:val="22"/>
          <w:szCs w:val="22"/>
          <w:lang w:val="ms-MY"/>
        </w:rPr>
        <w:t xml:space="preserve">0.00 </w:t>
      </w:r>
      <w:r w:rsidRPr="00AC27B2">
        <w:rPr>
          <w:sz w:val="22"/>
          <w:szCs w:val="22"/>
        </w:rPr>
        <w:t>d</w:t>
      </w:r>
      <w:r w:rsidR="0010513B" w:rsidRPr="00AC27B2">
        <w:rPr>
          <w:sz w:val="22"/>
          <w:szCs w:val="22"/>
        </w:rPr>
        <w:t xml:space="preserve">an </w:t>
      </w:r>
      <w:r w:rsidRPr="00AC27B2">
        <w:rPr>
          <w:sz w:val="22"/>
          <w:szCs w:val="22"/>
        </w:rPr>
        <w:t>pecahan</w:t>
      </w:r>
      <w:r w:rsidRPr="00AC27B2">
        <w:rPr>
          <w:spacing w:val="-1"/>
          <w:sz w:val="22"/>
          <w:szCs w:val="22"/>
        </w:rPr>
        <w:t xml:space="preserve"> </w:t>
      </w:r>
      <w:r w:rsidRPr="00AC27B2">
        <w:rPr>
          <w:sz w:val="22"/>
          <w:szCs w:val="22"/>
        </w:rPr>
        <w:t>kos adalah seperti</w:t>
      </w:r>
      <w:r w:rsidRPr="00AC27B2">
        <w:rPr>
          <w:spacing w:val="10"/>
          <w:sz w:val="22"/>
          <w:szCs w:val="22"/>
        </w:rPr>
        <w:t xml:space="preserve"> </w:t>
      </w:r>
      <w:r w:rsidRPr="00AC27B2">
        <w:rPr>
          <w:sz w:val="22"/>
          <w:szCs w:val="22"/>
        </w:rPr>
        <w:t>berikut:</w:t>
      </w:r>
    </w:p>
    <w:p w14:paraId="6DAAEC78" w14:textId="78F99A3E" w:rsidR="00060070" w:rsidRDefault="00060070" w:rsidP="00405747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</w:p>
    <w:p w14:paraId="1A9F28B9" w14:textId="66E9FFC5" w:rsidR="00060070" w:rsidRDefault="00060070" w:rsidP="00405747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</w:p>
    <w:p w14:paraId="3A061C1B" w14:textId="31DA43DD" w:rsidR="00060070" w:rsidRPr="00060070" w:rsidRDefault="00060070" w:rsidP="00405747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b/>
          <w:bCs/>
          <w:sz w:val="22"/>
          <w:szCs w:val="22"/>
        </w:rPr>
      </w:pPr>
      <w:r w:rsidRPr="00060070">
        <w:rPr>
          <w:b/>
          <w:bCs/>
          <w:sz w:val="22"/>
          <w:szCs w:val="22"/>
        </w:rPr>
        <w:t>Peruntukkan di bawah bajet</w:t>
      </w:r>
      <w:r w:rsidRPr="00060070">
        <w:rPr>
          <w:b/>
          <w:bCs/>
          <w:spacing w:val="17"/>
          <w:sz w:val="22"/>
          <w:szCs w:val="22"/>
        </w:rPr>
        <w:t xml:space="preserve"> </w:t>
      </w:r>
      <w:r w:rsidRPr="00060070">
        <w:rPr>
          <w:b/>
          <w:bCs/>
          <w:sz w:val="22"/>
          <w:szCs w:val="22"/>
        </w:rPr>
        <w:t>Usahasama</w:t>
      </w:r>
      <w:r w:rsidRPr="00060070">
        <w:rPr>
          <w:b/>
          <w:bCs/>
          <w:spacing w:val="16"/>
          <w:sz w:val="22"/>
          <w:szCs w:val="22"/>
        </w:rPr>
        <w:t xml:space="preserve"> </w:t>
      </w:r>
      <w:r w:rsidRPr="00060070">
        <w:rPr>
          <w:b/>
          <w:bCs/>
          <w:sz w:val="22"/>
          <w:szCs w:val="22"/>
        </w:rPr>
        <w:t>4.0</w:t>
      </w:r>
      <w:r w:rsidRPr="00060070">
        <w:rPr>
          <w:b/>
          <w:bCs/>
          <w:spacing w:val="15"/>
          <w:sz w:val="22"/>
          <w:szCs w:val="22"/>
        </w:rPr>
        <w:t xml:space="preserve"> </w:t>
      </w:r>
      <w:r w:rsidRPr="00060070">
        <w:rPr>
          <w:b/>
          <w:bCs/>
          <w:sz w:val="22"/>
          <w:szCs w:val="22"/>
        </w:rPr>
        <w:t xml:space="preserve">(MITI): </w:t>
      </w:r>
    </w:p>
    <w:p w14:paraId="4DC518A8" w14:textId="77777777" w:rsidR="00405747" w:rsidRPr="00AC27B2" w:rsidRDefault="00405747" w:rsidP="00405747">
      <w:pPr>
        <w:pStyle w:val="BodyText"/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4417"/>
        <w:gridCol w:w="1560"/>
        <w:gridCol w:w="1212"/>
        <w:gridCol w:w="1481"/>
      </w:tblGrid>
      <w:tr w:rsidR="006D430D" w:rsidRPr="00AC27B2" w14:paraId="68A03E77" w14:textId="77777777" w:rsidTr="00E14A20">
        <w:trPr>
          <w:trHeight w:val="582"/>
        </w:trPr>
        <w:tc>
          <w:tcPr>
            <w:tcW w:w="562" w:type="dxa"/>
            <w:shd w:val="clear" w:color="auto" w:fill="BFBFBF" w:themeFill="background1" w:themeFillShade="BF"/>
          </w:tcPr>
          <w:p w14:paraId="1D4FCF95" w14:textId="77777777" w:rsidR="006D430D" w:rsidRPr="00AC27B2" w:rsidRDefault="006D430D" w:rsidP="003616C6">
            <w:pPr>
              <w:pStyle w:val="TableParagraph"/>
              <w:spacing w:before="154"/>
              <w:ind w:right="116"/>
              <w:jc w:val="right"/>
              <w:rPr>
                <w:b/>
              </w:rPr>
            </w:pPr>
            <w:r w:rsidRPr="00AC27B2">
              <w:rPr>
                <w:b/>
              </w:rPr>
              <w:t>Bil</w:t>
            </w:r>
          </w:p>
        </w:tc>
        <w:tc>
          <w:tcPr>
            <w:tcW w:w="4417" w:type="dxa"/>
            <w:shd w:val="clear" w:color="auto" w:fill="BFBFBF" w:themeFill="background1" w:themeFillShade="BF"/>
          </w:tcPr>
          <w:p w14:paraId="19DB45D9" w14:textId="77777777" w:rsidR="006D430D" w:rsidRPr="00AC27B2" w:rsidRDefault="006D430D" w:rsidP="003616C6">
            <w:pPr>
              <w:pStyle w:val="TableParagraph"/>
              <w:spacing w:before="154"/>
              <w:ind w:left="1470"/>
              <w:rPr>
                <w:b/>
              </w:rPr>
            </w:pPr>
            <w:r w:rsidRPr="00AC27B2">
              <w:rPr>
                <w:b/>
              </w:rPr>
              <w:t>Aktiviti</w:t>
            </w:r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r w:rsidRPr="00AC27B2">
              <w:rPr>
                <w:b/>
              </w:rPr>
              <w:t>Perkara</w:t>
            </w:r>
          </w:p>
        </w:tc>
        <w:tc>
          <w:tcPr>
            <w:tcW w:w="1560" w:type="dxa"/>
            <w:shd w:val="clear" w:color="auto" w:fill="BFBFBF" w:themeFill="background1" w:themeFillShade="BF"/>
          </w:tcPr>
          <w:p w14:paraId="2BFBE81D" w14:textId="77777777" w:rsidR="006D430D" w:rsidRPr="00AC27B2" w:rsidRDefault="006D430D" w:rsidP="00B967B0">
            <w:pPr>
              <w:pStyle w:val="TableParagraph"/>
              <w:spacing w:before="11" w:line="270" w:lineRule="atLeast"/>
              <w:ind w:left="118" w:right="93" w:firstLine="45"/>
              <w:jc w:val="center"/>
              <w:rPr>
                <w:b/>
              </w:rPr>
            </w:pPr>
            <w:r w:rsidRPr="00AC27B2">
              <w:rPr>
                <w:b/>
              </w:rPr>
              <w:t>Bil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Tenaga Pengajar /Fasilitator</w:t>
            </w:r>
          </w:p>
          <w:p w14:paraId="5B210B2C" w14:textId="62888FA7" w:rsidR="006D430D" w:rsidRPr="00AC27B2" w:rsidRDefault="006D430D" w:rsidP="00B967B0">
            <w:pPr>
              <w:pStyle w:val="TableParagraph"/>
              <w:spacing w:before="11" w:line="270" w:lineRule="atLeast"/>
              <w:ind w:left="111" w:right="86" w:firstLine="52"/>
              <w:jc w:val="center"/>
              <w:rPr>
                <w:b/>
              </w:rPr>
            </w:pPr>
            <w:r w:rsidRPr="00AC27B2">
              <w:rPr>
                <w:b/>
              </w:rPr>
              <w:t>Bil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Jam</w:t>
            </w:r>
          </w:p>
        </w:tc>
        <w:tc>
          <w:tcPr>
            <w:tcW w:w="1212" w:type="dxa"/>
            <w:shd w:val="clear" w:color="auto" w:fill="BFBFBF" w:themeFill="background1" w:themeFillShade="BF"/>
          </w:tcPr>
          <w:p w14:paraId="1DB6770B" w14:textId="77777777" w:rsidR="006D430D" w:rsidRPr="00AC27B2" w:rsidRDefault="006D430D" w:rsidP="002402C5">
            <w:pPr>
              <w:pStyle w:val="TableParagraph"/>
              <w:spacing w:before="11" w:line="270" w:lineRule="atLeast"/>
              <w:ind w:left="3" w:right="107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shd w:val="clear" w:color="auto" w:fill="BFBFBF" w:themeFill="background1" w:themeFillShade="BF"/>
          </w:tcPr>
          <w:p w14:paraId="7C01B596" w14:textId="77777777" w:rsidR="006D430D" w:rsidRPr="00AC27B2" w:rsidRDefault="006D430D" w:rsidP="003616C6">
            <w:pPr>
              <w:pStyle w:val="TableParagraph"/>
              <w:spacing w:before="11" w:line="270" w:lineRule="atLeast"/>
              <w:ind w:left="472" w:right="292" w:hanging="154"/>
              <w:rPr>
                <w:b/>
              </w:rPr>
            </w:pPr>
            <w:r w:rsidRPr="00AC27B2">
              <w:rPr>
                <w:b/>
              </w:rPr>
              <w:t>Jumlah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tr w:rsidR="006D430D" w:rsidRPr="00AC27B2" w14:paraId="15C7DF09" w14:textId="77777777" w:rsidTr="002402C5">
        <w:trPr>
          <w:trHeight w:val="397"/>
        </w:trPr>
        <w:tc>
          <w:tcPr>
            <w:tcW w:w="562" w:type="dxa"/>
          </w:tcPr>
          <w:p w14:paraId="6689488C" w14:textId="77777777" w:rsidR="006D430D" w:rsidRPr="00AC27B2" w:rsidRDefault="006D430D" w:rsidP="003616C6">
            <w:pPr>
              <w:pStyle w:val="TableParagraph"/>
              <w:spacing w:before="60"/>
              <w:ind w:right="168"/>
              <w:jc w:val="right"/>
            </w:pPr>
            <w:r w:rsidRPr="00AC27B2">
              <w:t>1.</w:t>
            </w:r>
          </w:p>
        </w:tc>
        <w:tc>
          <w:tcPr>
            <w:tcW w:w="4417" w:type="dxa"/>
          </w:tcPr>
          <w:p w14:paraId="4603BD1E" w14:textId="048DDB83" w:rsidR="006D430D" w:rsidRPr="00AC27B2" w:rsidRDefault="006D430D" w:rsidP="003616C6">
            <w:pPr>
              <w:pStyle w:val="TableParagraph"/>
              <w:spacing w:before="60"/>
              <w:ind w:left="109"/>
            </w:pPr>
            <w:r w:rsidRPr="00AC27B2">
              <w:t>Sesi</w:t>
            </w:r>
            <w:r w:rsidRPr="00AC27B2">
              <w:rPr>
                <w:spacing w:val="-2"/>
              </w:rPr>
              <w:t xml:space="preserve"> </w:t>
            </w:r>
            <w:r w:rsidRPr="00AC27B2">
              <w:t>Realignment (</w:t>
            </w:r>
            <w:r w:rsidR="00FE5C4A" w:rsidRPr="00AC27B2">
              <w:t>MFG</w:t>
            </w:r>
            <w:r w:rsidRPr="00AC27B2">
              <w:t xml:space="preserve"> &amp; MRS)</w:t>
            </w:r>
          </w:p>
          <w:p w14:paraId="3BB12396" w14:textId="3C60FED4" w:rsidR="006D430D" w:rsidRPr="00AC27B2" w:rsidRDefault="00E156C1" w:rsidP="003616C6">
            <w:pPr>
              <w:pStyle w:val="TableParagraph"/>
              <w:spacing w:before="60"/>
              <w:ind w:left="109"/>
            </w:pPr>
            <w:r>
              <w:t>20</w:t>
            </w:r>
            <w:r w:rsidRPr="00AC27B2">
              <w:t xml:space="preserve"> </w:t>
            </w:r>
            <w:r w:rsidR="006D430D" w:rsidRPr="00AC27B2">
              <w:t>M</w:t>
            </w:r>
            <w:r w:rsidR="00FC2B78">
              <w:t>ei</w:t>
            </w:r>
            <w:r w:rsidR="006D430D" w:rsidRPr="00AC27B2">
              <w:t xml:space="preserve"> 2022</w:t>
            </w:r>
          </w:p>
        </w:tc>
        <w:tc>
          <w:tcPr>
            <w:tcW w:w="1560" w:type="dxa"/>
          </w:tcPr>
          <w:p w14:paraId="77A8C9AB" w14:textId="40DDEE32" w:rsidR="006D430D" w:rsidRPr="00AC27B2" w:rsidRDefault="002A745A" w:rsidP="00597AD5">
            <w:pPr>
              <w:pStyle w:val="TableParagraph"/>
              <w:spacing w:before="60"/>
              <w:ind w:left="4"/>
              <w:jc w:val="center"/>
            </w:pPr>
            <w:r>
              <w:rPr>
                <w:w w:val="99"/>
              </w:rPr>
              <w:t>3</w:t>
            </w:r>
          </w:p>
        </w:tc>
        <w:tc>
          <w:tcPr>
            <w:tcW w:w="1212" w:type="dxa"/>
          </w:tcPr>
          <w:p w14:paraId="214D9C56" w14:textId="7D9694E6" w:rsidR="006D430D" w:rsidRPr="00AC27B2" w:rsidRDefault="002A745A" w:rsidP="003616C6">
            <w:pPr>
              <w:pStyle w:val="TableParagraph"/>
              <w:spacing w:before="60"/>
              <w:ind w:right="96"/>
              <w:jc w:val="right"/>
            </w:pPr>
            <w:r>
              <w:t>23</w:t>
            </w:r>
            <w:r w:rsidR="006D430D" w:rsidRPr="00AC27B2">
              <w:t>00.00</w:t>
            </w:r>
          </w:p>
        </w:tc>
        <w:tc>
          <w:tcPr>
            <w:tcW w:w="1481" w:type="dxa"/>
          </w:tcPr>
          <w:p w14:paraId="3973426B" w14:textId="00012C60" w:rsidR="006D430D" w:rsidRPr="00AC27B2" w:rsidRDefault="002A745A" w:rsidP="003616C6">
            <w:pPr>
              <w:pStyle w:val="TableParagraph"/>
              <w:spacing w:before="60"/>
              <w:ind w:right="95"/>
              <w:jc w:val="right"/>
            </w:pPr>
            <w:r>
              <w:t>6</w:t>
            </w:r>
            <w:r w:rsidR="006D430D" w:rsidRPr="00AC27B2">
              <w:t>,</w:t>
            </w:r>
            <w:r>
              <w:t>9</w:t>
            </w:r>
            <w:r w:rsidR="006D430D" w:rsidRPr="00AC27B2">
              <w:t>00.00</w:t>
            </w:r>
          </w:p>
        </w:tc>
      </w:tr>
      <w:tr w:rsidR="002402C5" w:rsidRPr="00AC27B2" w14:paraId="685762F3" w14:textId="77777777" w:rsidTr="002402C5">
        <w:trPr>
          <w:trHeight w:val="395"/>
        </w:trPr>
        <w:tc>
          <w:tcPr>
            <w:tcW w:w="562" w:type="dxa"/>
          </w:tcPr>
          <w:p w14:paraId="2FC41FC8" w14:textId="77777777" w:rsidR="002402C5" w:rsidRPr="00AC27B2" w:rsidRDefault="002402C5" w:rsidP="002402C5">
            <w:pPr>
              <w:pStyle w:val="TableParagraph"/>
              <w:spacing w:before="60"/>
              <w:ind w:right="168"/>
              <w:jc w:val="right"/>
            </w:pPr>
            <w:r w:rsidRPr="00AC27B2">
              <w:t>2.</w:t>
            </w:r>
          </w:p>
        </w:tc>
        <w:tc>
          <w:tcPr>
            <w:tcW w:w="4417" w:type="dxa"/>
          </w:tcPr>
          <w:p w14:paraId="0547961F" w14:textId="1017BE5E" w:rsidR="002402C5" w:rsidRPr="00AC27B2" w:rsidRDefault="002402C5" w:rsidP="002402C5">
            <w:pPr>
              <w:pStyle w:val="TableParagraph"/>
              <w:spacing w:before="60"/>
              <w:ind w:left="109"/>
            </w:pPr>
            <w:r w:rsidRPr="00AC27B2">
              <w:t>Sesi</w:t>
            </w:r>
            <w:r w:rsidRPr="00AC27B2">
              <w:rPr>
                <w:spacing w:val="-2"/>
              </w:rPr>
              <w:t xml:space="preserve"> </w:t>
            </w:r>
            <w:r w:rsidRPr="00AC27B2">
              <w:t xml:space="preserve">Realignment </w:t>
            </w:r>
            <w:r w:rsidR="00FE5C4A" w:rsidRPr="00AC27B2">
              <w:t>(MFG &amp; MRS)</w:t>
            </w:r>
          </w:p>
          <w:p w14:paraId="12040863" w14:textId="09887D81" w:rsidR="002402C5" w:rsidRPr="00AC27B2" w:rsidRDefault="00E156C1" w:rsidP="002402C5">
            <w:pPr>
              <w:pStyle w:val="TableParagraph"/>
              <w:spacing w:before="60"/>
              <w:ind w:left="109"/>
            </w:pPr>
            <w:r>
              <w:t>21</w:t>
            </w:r>
            <w:r w:rsidRPr="00AC27B2">
              <w:t xml:space="preserve"> </w:t>
            </w:r>
            <w:r w:rsidR="002402C5" w:rsidRPr="00AC27B2">
              <w:t>M</w:t>
            </w:r>
            <w:r w:rsidR="00FC2B78">
              <w:t>ei</w:t>
            </w:r>
            <w:r w:rsidR="002402C5" w:rsidRPr="00AC27B2">
              <w:t xml:space="preserve"> 2022</w:t>
            </w:r>
          </w:p>
        </w:tc>
        <w:tc>
          <w:tcPr>
            <w:tcW w:w="1560" w:type="dxa"/>
          </w:tcPr>
          <w:p w14:paraId="7CB000B7" w14:textId="2C6EAEEE" w:rsidR="002402C5" w:rsidRPr="00AC27B2" w:rsidRDefault="002A745A" w:rsidP="002402C5">
            <w:pPr>
              <w:pStyle w:val="TableParagraph"/>
              <w:spacing w:before="60"/>
              <w:ind w:left="4"/>
              <w:jc w:val="center"/>
            </w:pPr>
            <w:r>
              <w:rPr>
                <w:w w:val="99"/>
              </w:rPr>
              <w:t>3</w:t>
            </w:r>
          </w:p>
          <w:p w14:paraId="2186CDBA" w14:textId="16FB7BC8" w:rsidR="002402C5" w:rsidRPr="00AC27B2" w:rsidRDefault="002402C5" w:rsidP="002402C5">
            <w:pPr>
              <w:pStyle w:val="TableParagraph"/>
              <w:spacing w:before="60"/>
              <w:ind w:left="4"/>
              <w:jc w:val="center"/>
            </w:pPr>
          </w:p>
        </w:tc>
        <w:tc>
          <w:tcPr>
            <w:tcW w:w="1212" w:type="dxa"/>
          </w:tcPr>
          <w:p w14:paraId="4B8F0B99" w14:textId="0BB07A86" w:rsidR="002402C5" w:rsidRPr="00AC27B2" w:rsidRDefault="002402C5" w:rsidP="002402C5">
            <w:pPr>
              <w:pStyle w:val="TableParagraph"/>
              <w:spacing w:before="60"/>
              <w:ind w:right="96"/>
              <w:jc w:val="right"/>
            </w:pPr>
            <w:r w:rsidRPr="00AC27B2">
              <w:t>1800.00</w:t>
            </w:r>
          </w:p>
        </w:tc>
        <w:tc>
          <w:tcPr>
            <w:tcW w:w="1481" w:type="dxa"/>
          </w:tcPr>
          <w:p w14:paraId="49BCBACF" w14:textId="3C321402" w:rsidR="002402C5" w:rsidRPr="00AC27B2" w:rsidRDefault="002A745A" w:rsidP="002402C5">
            <w:pPr>
              <w:pStyle w:val="TableParagraph"/>
              <w:spacing w:before="60"/>
              <w:ind w:right="95"/>
              <w:jc w:val="right"/>
            </w:pPr>
            <w:r>
              <w:t>5</w:t>
            </w:r>
            <w:r w:rsidR="002402C5" w:rsidRPr="00AC27B2">
              <w:t>,</w:t>
            </w:r>
            <w:r>
              <w:t>4</w:t>
            </w:r>
            <w:r w:rsidR="002402C5" w:rsidRPr="00AC27B2">
              <w:t>00.00</w:t>
            </w:r>
          </w:p>
        </w:tc>
      </w:tr>
      <w:tr w:rsidR="002402C5" w:rsidRPr="00AC27B2" w14:paraId="6B1C630D" w14:textId="77777777" w:rsidTr="002402C5">
        <w:trPr>
          <w:trHeight w:val="397"/>
        </w:trPr>
        <w:tc>
          <w:tcPr>
            <w:tcW w:w="562" w:type="dxa"/>
          </w:tcPr>
          <w:p w14:paraId="7B7BF69D" w14:textId="77777777" w:rsidR="002402C5" w:rsidRPr="00AC27B2" w:rsidRDefault="002402C5" w:rsidP="002402C5">
            <w:pPr>
              <w:pStyle w:val="TableParagraph"/>
              <w:spacing w:before="60"/>
              <w:ind w:right="168"/>
              <w:jc w:val="right"/>
            </w:pPr>
            <w:r w:rsidRPr="00AC27B2">
              <w:t>3.</w:t>
            </w:r>
          </w:p>
        </w:tc>
        <w:tc>
          <w:tcPr>
            <w:tcW w:w="4417" w:type="dxa"/>
          </w:tcPr>
          <w:p w14:paraId="562B31DB" w14:textId="5C3800EC" w:rsidR="002402C5" w:rsidRPr="00AC27B2" w:rsidRDefault="002402C5" w:rsidP="002402C5">
            <w:pPr>
              <w:pStyle w:val="TableParagraph"/>
              <w:spacing w:before="60"/>
              <w:ind w:left="109"/>
            </w:pPr>
            <w:r w:rsidRPr="00AC27B2">
              <w:t>Sesi</w:t>
            </w:r>
            <w:r w:rsidRPr="00AC27B2">
              <w:rPr>
                <w:spacing w:val="-2"/>
              </w:rPr>
              <w:t xml:space="preserve"> </w:t>
            </w:r>
            <w:r w:rsidRPr="00AC27B2">
              <w:t xml:space="preserve">Realignment </w:t>
            </w:r>
            <w:r w:rsidR="00FE5C4A" w:rsidRPr="00AC27B2">
              <w:t>(MFG &amp; MRS)</w:t>
            </w:r>
          </w:p>
          <w:p w14:paraId="5DB0EC47" w14:textId="42A10C4A" w:rsidR="002402C5" w:rsidRPr="00AC27B2" w:rsidRDefault="00E156C1" w:rsidP="002402C5">
            <w:pPr>
              <w:pStyle w:val="TableParagraph"/>
              <w:spacing w:before="60"/>
              <w:ind w:left="109"/>
            </w:pPr>
            <w:r>
              <w:t>22</w:t>
            </w:r>
            <w:r w:rsidRPr="00AC27B2">
              <w:t xml:space="preserve"> </w:t>
            </w:r>
            <w:r w:rsidR="002402C5" w:rsidRPr="00AC27B2">
              <w:t>M</w:t>
            </w:r>
            <w:r w:rsidR="00FC2B78">
              <w:t>ei</w:t>
            </w:r>
            <w:r w:rsidR="002402C5" w:rsidRPr="00AC27B2">
              <w:t xml:space="preserve"> 2022</w:t>
            </w:r>
          </w:p>
        </w:tc>
        <w:tc>
          <w:tcPr>
            <w:tcW w:w="1560" w:type="dxa"/>
          </w:tcPr>
          <w:p w14:paraId="3657545D" w14:textId="498A9005" w:rsidR="002402C5" w:rsidRPr="00AC27B2" w:rsidRDefault="002402C5" w:rsidP="002402C5">
            <w:pPr>
              <w:pStyle w:val="TableParagraph"/>
              <w:spacing w:before="60"/>
              <w:ind w:left="131" w:right="123"/>
              <w:jc w:val="center"/>
            </w:pPr>
            <w:r w:rsidRPr="00AC27B2">
              <w:rPr>
                <w:w w:val="99"/>
              </w:rPr>
              <w:t>3</w:t>
            </w:r>
          </w:p>
        </w:tc>
        <w:tc>
          <w:tcPr>
            <w:tcW w:w="1212" w:type="dxa"/>
          </w:tcPr>
          <w:p w14:paraId="4F4C3ABE" w14:textId="525B760C" w:rsidR="002402C5" w:rsidRPr="00AC27B2" w:rsidRDefault="002402C5" w:rsidP="002402C5">
            <w:pPr>
              <w:pStyle w:val="TableParagraph"/>
              <w:spacing w:before="60"/>
              <w:ind w:right="96"/>
              <w:jc w:val="right"/>
            </w:pPr>
            <w:r w:rsidRPr="00AC27B2">
              <w:t>1800.00</w:t>
            </w:r>
          </w:p>
        </w:tc>
        <w:tc>
          <w:tcPr>
            <w:tcW w:w="1481" w:type="dxa"/>
          </w:tcPr>
          <w:p w14:paraId="3A766563" w14:textId="2CE4F11F" w:rsidR="002402C5" w:rsidRPr="00AC27B2" w:rsidRDefault="004E3187" w:rsidP="002402C5">
            <w:pPr>
              <w:pStyle w:val="TableParagraph"/>
              <w:spacing w:before="60"/>
              <w:ind w:right="95"/>
              <w:jc w:val="right"/>
            </w:pPr>
            <w:r w:rsidRPr="00AC27B2">
              <w:t>5,400</w:t>
            </w:r>
            <w:r w:rsidR="002402C5" w:rsidRPr="00AC27B2">
              <w:t>.00</w:t>
            </w:r>
          </w:p>
        </w:tc>
      </w:tr>
      <w:tr w:rsidR="00B5311A" w:rsidRPr="00AC27B2" w14:paraId="528998AB" w14:textId="77777777" w:rsidTr="00B5311A">
        <w:trPr>
          <w:trHeight w:val="631"/>
        </w:trPr>
        <w:tc>
          <w:tcPr>
            <w:tcW w:w="562" w:type="dxa"/>
          </w:tcPr>
          <w:p w14:paraId="0FE0A947" w14:textId="79FEACB4" w:rsidR="00B5311A" w:rsidRPr="00AC27B2" w:rsidRDefault="00B5311A" w:rsidP="002402C5">
            <w:pPr>
              <w:pStyle w:val="TableParagraph"/>
              <w:spacing w:before="60"/>
              <w:ind w:right="168"/>
              <w:jc w:val="right"/>
            </w:pPr>
            <w:r>
              <w:t>4.</w:t>
            </w:r>
          </w:p>
        </w:tc>
        <w:tc>
          <w:tcPr>
            <w:tcW w:w="4417" w:type="dxa"/>
          </w:tcPr>
          <w:p w14:paraId="4ACEEB74" w14:textId="77777777" w:rsidR="00B5311A" w:rsidRDefault="00B5311A" w:rsidP="00B5311A">
            <w:pPr>
              <w:pStyle w:val="TableParagraph"/>
              <w:spacing w:before="60"/>
              <w:ind w:left="109"/>
            </w:pPr>
            <w:r w:rsidRPr="00162A3E">
              <w:t>Pakej Meeting (20</w:t>
            </w:r>
            <w:r>
              <w:t xml:space="preserve">-22 </w:t>
            </w:r>
            <w:r w:rsidRPr="00162A3E">
              <w:t xml:space="preserve">Mei 2022) </w:t>
            </w:r>
          </w:p>
          <w:p w14:paraId="38CAAF9B" w14:textId="1C4E0B70" w:rsidR="00B5311A" w:rsidRPr="00AC27B2" w:rsidRDefault="00B5311A" w:rsidP="00B5311A">
            <w:pPr>
              <w:pStyle w:val="TableParagraph"/>
              <w:spacing w:before="60"/>
              <w:ind w:left="109"/>
            </w:pPr>
            <w:r>
              <w:t>(3 Hari 2 Malam)</w:t>
            </w:r>
          </w:p>
        </w:tc>
        <w:tc>
          <w:tcPr>
            <w:tcW w:w="1560" w:type="dxa"/>
          </w:tcPr>
          <w:p w14:paraId="52BFAA98" w14:textId="32F257E2" w:rsidR="00B5311A" w:rsidRPr="00B5311A" w:rsidRDefault="00B5311A" w:rsidP="002402C5">
            <w:pPr>
              <w:pStyle w:val="TableParagraph"/>
              <w:spacing w:before="60"/>
              <w:ind w:left="131" w:right="123"/>
              <w:jc w:val="center"/>
              <w:rPr>
                <w:w w:val="99"/>
              </w:rPr>
            </w:pPr>
            <w:r w:rsidRPr="00B5311A">
              <w:rPr>
                <w:w w:val="99"/>
              </w:rPr>
              <w:t>3 Hari X 50 Pax</w:t>
            </w:r>
          </w:p>
        </w:tc>
        <w:tc>
          <w:tcPr>
            <w:tcW w:w="1212" w:type="dxa"/>
          </w:tcPr>
          <w:p w14:paraId="1E006888" w14:textId="5DCDF6D0" w:rsidR="00B5311A" w:rsidRPr="00AC27B2" w:rsidRDefault="00B5311A" w:rsidP="002402C5">
            <w:pPr>
              <w:pStyle w:val="TableParagraph"/>
              <w:spacing w:before="60"/>
              <w:ind w:right="96"/>
              <w:jc w:val="right"/>
            </w:pPr>
            <w:r>
              <w:t>240.00</w:t>
            </w:r>
          </w:p>
        </w:tc>
        <w:tc>
          <w:tcPr>
            <w:tcW w:w="1481" w:type="dxa"/>
          </w:tcPr>
          <w:p w14:paraId="10B6DEAF" w14:textId="55E44F55" w:rsidR="00B5311A" w:rsidRPr="00AC27B2" w:rsidRDefault="00B5311A" w:rsidP="002402C5">
            <w:pPr>
              <w:pStyle w:val="TableParagraph"/>
              <w:spacing w:before="60"/>
              <w:ind w:right="95"/>
              <w:jc w:val="right"/>
            </w:pPr>
            <w:r>
              <w:t>36,000.00</w:t>
            </w:r>
          </w:p>
        </w:tc>
      </w:tr>
      <w:tr w:rsidR="00405747" w:rsidRPr="00AC27B2" w14:paraId="57E53A6B" w14:textId="77777777" w:rsidTr="003616C6">
        <w:trPr>
          <w:trHeight w:val="480"/>
        </w:trPr>
        <w:tc>
          <w:tcPr>
            <w:tcW w:w="7751" w:type="dxa"/>
            <w:gridSpan w:val="4"/>
            <w:tcBorders>
              <w:bottom w:val="double" w:sz="4" w:space="0" w:color="000000"/>
            </w:tcBorders>
          </w:tcPr>
          <w:p w14:paraId="345EB41E" w14:textId="77777777" w:rsidR="00405747" w:rsidRPr="00AC27B2" w:rsidRDefault="00405747" w:rsidP="003616C6">
            <w:pPr>
              <w:pStyle w:val="TableParagraph"/>
              <w:spacing w:before="86"/>
              <w:ind w:right="94"/>
              <w:jc w:val="right"/>
              <w:rPr>
                <w:b/>
              </w:rPr>
            </w:pPr>
            <w:r w:rsidRPr="00AC27B2">
              <w:rPr>
                <w:b/>
              </w:rPr>
              <w:t>Jumlah A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3030B6E5" w14:textId="2EF2A614" w:rsidR="00405747" w:rsidRPr="00AC27B2" w:rsidRDefault="00F743B1" w:rsidP="003616C6">
            <w:pPr>
              <w:pStyle w:val="TableParagraph"/>
              <w:spacing w:before="86"/>
              <w:ind w:right="96"/>
              <w:jc w:val="right"/>
              <w:rPr>
                <w:b/>
              </w:rPr>
            </w:pPr>
            <w:r>
              <w:rPr>
                <w:b/>
              </w:rPr>
              <w:t>53</w:t>
            </w:r>
            <w:r w:rsidR="004E3187" w:rsidRPr="00AC27B2">
              <w:rPr>
                <w:b/>
              </w:rPr>
              <w:t>,</w:t>
            </w:r>
            <w:r w:rsidR="002A745A">
              <w:rPr>
                <w:b/>
              </w:rPr>
              <w:t>7</w:t>
            </w:r>
            <w:r w:rsidR="004E3187" w:rsidRPr="00AC27B2">
              <w:rPr>
                <w:b/>
              </w:rPr>
              <w:t>00</w:t>
            </w:r>
            <w:r w:rsidR="00405747" w:rsidRPr="00AC27B2">
              <w:rPr>
                <w:b/>
              </w:rPr>
              <w:t>.00</w:t>
            </w:r>
          </w:p>
        </w:tc>
      </w:tr>
    </w:tbl>
    <w:p w14:paraId="6988333B" w14:textId="5D3E2062" w:rsidR="00060070" w:rsidRDefault="00060070" w:rsidP="00405747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</w:p>
    <w:p w14:paraId="60D4C4F8" w14:textId="77777777" w:rsidR="00B5311A" w:rsidRDefault="00B5311A" w:rsidP="003B1549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b/>
          <w:bCs/>
          <w:sz w:val="22"/>
          <w:szCs w:val="22"/>
        </w:rPr>
      </w:pPr>
    </w:p>
    <w:p w14:paraId="73188BFA" w14:textId="6FBA8031" w:rsidR="00060070" w:rsidRPr="003B1549" w:rsidRDefault="00060070" w:rsidP="003B1549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b/>
          <w:bCs/>
          <w:sz w:val="22"/>
          <w:szCs w:val="22"/>
        </w:rPr>
      </w:pPr>
      <w:r w:rsidRPr="00060070">
        <w:rPr>
          <w:b/>
          <w:bCs/>
          <w:sz w:val="22"/>
          <w:szCs w:val="22"/>
        </w:rPr>
        <w:t>Peruntukkan di bawah bajet</w:t>
      </w:r>
      <w:r w:rsidRPr="00060070">
        <w:rPr>
          <w:b/>
          <w:bCs/>
          <w:spacing w:val="17"/>
          <w:sz w:val="22"/>
          <w:szCs w:val="22"/>
        </w:rPr>
        <w:t xml:space="preserve"> </w:t>
      </w:r>
      <w:r w:rsidR="00E5566F">
        <w:rPr>
          <w:b/>
          <w:bCs/>
          <w:sz w:val="22"/>
          <w:szCs w:val="22"/>
        </w:rPr>
        <w:t>RM40</w:t>
      </w:r>
      <w:r w:rsidRPr="00060070">
        <w:rPr>
          <w:b/>
          <w:bCs/>
          <w:sz w:val="22"/>
          <w:szCs w:val="22"/>
        </w:rPr>
        <w:t xml:space="preserve">: </w:t>
      </w:r>
    </w:p>
    <w:p w14:paraId="6F9360E8" w14:textId="77777777" w:rsidR="00060070" w:rsidRDefault="00060070" w:rsidP="00405747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4417"/>
        <w:gridCol w:w="851"/>
        <w:gridCol w:w="709"/>
        <w:gridCol w:w="1212"/>
        <w:gridCol w:w="1481"/>
      </w:tblGrid>
      <w:tr w:rsidR="00060070" w:rsidRPr="00AC27B2" w14:paraId="3C736A87" w14:textId="77777777" w:rsidTr="001C5F71">
        <w:trPr>
          <w:trHeight w:val="612"/>
        </w:trPr>
        <w:tc>
          <w:tcPr>
            <w:tcW w:w="56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0A3B890F" w14:textId="77777777" w:rsidR="00060070" w:rsidRPr="00AC27B2" w:rsidRDefault="00060070" w:rsidP="001C5F71">
            <w:pPr>
              <w:pStyle w:val="TableParagraph"/>
              <w:spacing w:before="183"/>
              <w:ind w:right="116"/>
              <w:jc w:val="right"/>
              <w:rPr>
                <w:b/>
              </w:rPr>
            </w:pPr>
            <w:bookmarkStart w:id="0" w:name="_Hlk101968439"/>
            <w:r w:rsidRPr="00AC27B2">
              <w:rPr>
                <w:b/>
              </w:rPr>
              <w:t>Bil</w:t>
            </w:r>
          </w:p>
        </w:tc>
        <w:tc>
          <w:tcPr>
            <w:tcW w:w="441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905B23B" w14:textId="77777777" w:rsidR="00060070" w:rsidRPr="00AC27B2" w:rsidRDefault="00060070" w:rsidP="001C5F71">
            <w:pPr>
              <w:pStyle w:val="TableParagraph"/>
              <w:spacing w:before="183"/>
              <w:ind w:left="1470"/>
              <w:rPr>
                <w:b/>
              </w:rPr>
            </w:pPr>
            <w:r w:rsidRPr="00AC27B2">
              <w:rPr>
                <w:b/>
              </w:rPr>
              <w:t>Aktiviti</w:t>
            </w:r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r w:rsidRPr="00AC27B2">
              <w:rPr>
                <w:b/>
              </w:rPr>
              <w:t>Perkara</w:t>
            </w:r>
          </w:p>
        </w:tc>
        <w:tc>
          <w:tcPr>
            <w:tcW w:w="85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5A935A99" w14:textId="77777777" w:rsidR="00060070" w:rsidRPr="00AC27B2" w:rsidRDefault="00060070" w:rsidP="001C5F71">
            <w:pPr>
              <w:pStyle w:val="TableParagraph"/>
              <w:spacing w:before="40" w:line="270" w:lineRule="atLeast"/>
              <w:ind w:left="118" w:right="93" w:firstLine="45"/>
              <w:jc w:val="center"/>
              <w:rPr>
                <w:b/>
              </w:rPr>
            </w:pPr>
            <w:r w:rsidRPr="00AC27B2">
              <w:rPr>
                <w:b/>
              </w:rPr>
              <w:t>Bil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Hari</w:t>
            </w:r>
          </w:p>
        </w:tc>
        <w:tc>
          <w:tcPr>
            <w:tcW w:w="709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2077F44" w14:textId="77777777" w:rsidR="00060070" w:rsidRPr="00AC27B2" w:rsidRDefault="00060070" w:rsidP="001C5F71">
            <w:pPr>
              <w:pStyle w:val="TableParagraph"/>
              <w:spacing w:before="40" w:line="270" w:lineRule="atLeast"/>
              <w:ind w:left="138" w:right="112" w:firstLine="26"/>
              <w:jc w:val="center"/>
              <w:rPr>
                <w:b/>
              </w:rPr>
            </w:pPr>
            <w:r w:rsidRPr="00AC27B2">
              <w:rPr>
                <w:b/>
              </w:rPr>
              <w:t>Bil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Pax</w:t>
            </w:r>
          </w:p>
        </w:tc>
        <w:tc>
          <w:tcPr>
            <w:tcW w:w="121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54AA2BD1" w14:textId="77777777" w:rsidR="00060070" w:rsidRPr="00AC27B2" w:rsidRDefault="00060070" w:rsidP="001C5F71">
            <w:pPr>
              <w:pStyle w:val="TableParagraph"/>
              <w:spacing w:before="40" w:line="270" w:lineRule="atLeast"/>
              <w:ind w:left="207" w:right="107" w:hanging="75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1F5FE225" w14:textId="77777777" w:rsidR="00060070" w:rsidRPr="00AC27B2" w:rsidRDefault="00060070" w:rsidP="001C5F71">
            <w:pPr>
              <w:pStyle w:val="TableParagraph"/>
              <w:spacing w:before="40" w:line="270" w:lineRule="atLeast"/>
              <w:ind w:left="472" w:right="292" w:hanging="154"/>
              <w:jc w:val="center"/>
              <w:rPr>
                <w:b/>
              </w:rPr>
            </w:pPr>
            <w:r w:rsidRPr="00AC27B2">
              <w:rPr>
                <w:b/>
              </w:rPr>
              <w:t>Jumlah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bookmarkEnd w:id="0"/>
      <w:tr w:rsidR="00060070" w:rsidRPr="00162A3E" w14:paraId="2E44514F" w14:textId="77777777" w:rsidTr="001C5F71">
        <w:trPr>
          <w:trHeight w:val="397"/>
        </w:trPr>
        <w:tc>
          <w:tcPr>
            <w:tcW w:w="562" w:type="dxa"/>
          </w:tcPr>
          <w:p w14:paraId="7AD10E7A" w14:textId="29517CF6" w:rsidR="00060070" w:rsidRPr="00AC27B2" w:rsidRDefault="00B5311A" w:rsidP="001C5F71">
            <w:pPr>
              <w:pStyle w:val="TableParagraph"/>
              <w:spacing w:before="60"/>
              <w:ind w:right="168"/>
              <w:jc w:val="right"/>
            </w:pPr>
            <w:r>
              <w:t>1</w:t>
            </w:r>
            <w:r w:rsidR="00060070" w:rsidRPr="00AC27B2">
              <w:t>.</w:t>
            </w:r>
          </w:p>
        </w:tc>
        <w:tc>
          <w:tcPr>
            <w:tcW w:w="4417" w:type="dxa"/>
          </w:tcPr>
          <w:p w14:paraId="41255455" w14:textId="77777777" w:rsidR="00060070" w:rsidRPr="00162A3E" w:rsidRDefault="00060070" w:rsidP="001C5F71">
            <w:pPr>
              <w:pStyle w:val="TableParagraph"/>
              <w:spacing w:before="60"/>
              <w:ind w:left="109"/>
            </w:pPr>
            <w:r w:rsidRPr="00162A3E">
              <w:t>Pakej Penginapan Peserta</w:t>
            </w:r>
          </w:p>
          <w:p w14:paraId="50211E04" w14:textId="77777777" w:rsidR="00060070" w:rsidRPr="00162A3E" w:rsidRDefault="00060070" w:rsidP="001C5F71">
            <w:pPr>
              <w:pStyle w:val="TableParagraph"/>
              <w:spacing w:before="60"/>
              <w:ind w:left="109"/>
            </w:pPr>
            <w:r w:rsidRPr="00162A3E">
              <w:t xml:space="preserve"> (20-22 Mei 2022)</w:t>
            </w:r>
          </w:p>
        </w:tc>
        <w:tc>
          <w:tcPr>
            <w:tcW w:w="851" w:type="dxa"/>
          </w:tcPr>
          <w:p w14:paraId="218950D4" w14:textId="77777777" w:rsidR="00060070" w:rsidRPr="00162A3E" w:rsidRDefault="00060070" w:rsidP="001C5F71">
            <w:pPr>
              <w:pStyle w:val="TableParagraph"/>
              <w:spacing w:before="60"/>
              <w:ind w:left="4"/>
              <w:jc w:val="center"/>
              <w:rPr>
                <w:w w:val="99"/>
              </w:rPr>
            </w:pPr>
            <w:r w:rsidRPr="00162A3E">
              <w:rPr>
                <w:w w:val="99"/>
              </w:rPr>
              <w:t>2</w:t>
            </w:r>
          </w:p>
        </w:tc>
        <w:tc>
          <w:tcPr>
            <w:tcW w:w="709" w:type="dxa"/>
          </w:tcPr>
          <w:p w14:paraId="2BEE9289" w14:textId="77777777" w:rsidR="00060070" w:rsidRPr="00162A3E" w:rsidRDefault="00060070" w:rsidP="001C5F71">
            <w:pPr>
              <w:pStyle w:val="TableParagraph"/>
              <w:spacing w:before="60"/>
              <w:ind w:left="133" w:right="123"/>
              <w:jc w:val="center"/>
            </w:pPr>
            <w:r w:rsidRPr="00162A3E">
              <w:t>30</w:t>
            </w:r>
          </w:p>
        </w:tc>
        <w:tc>
          <w:tcPr>
            <w:tcW w:w="1212" w:type="dxa"/>
          </w:tcPr>
          <w:p w14:paraId="7A784A1D" w14:textId="77777777" w:rsidR="00060070" w:rsidRPr="00162A3E" w:rsidRDefault="00060070" w:rsidP="001C5F71">
            <w:pPr>
              <w:pStyle w:val="TableParagraph"/>
              <w:spacing w:before="60"/>
              <w:ind w:right="95"/>
              <w:jc w:val="right"/>
            </w:pPr>
            <w:r w:rsidRPr="00162A3E">
              <w:t>220.00</w:t>
            </w:r>
          </w:p>
        </w:tc>
        <w:tc>
          <w:tcPr>
            <w:tcW w:w="1481" w:type="dxa"/>
          </w:tcPr>
          <w:p w14:paraId="73C02B26" w14:textId="77777777" w:rsidR="00060070" w:rsidRPr="00162A3E" w:rsidRDefault="00060070" w:rsidP="001C5F71">
            <w:pPr>
              <w:pStyle w:val="TableParagraph"/>
              <w:spacing w:before="60"/>
              <w:ind w:right="95"/>
              <w:jc w:val="right"/>
            </w:pPr>
            <w:r w:rsidRPr="00162A3E">
              <w:t>13,200.00</w:t>
            </w:r>
          </w:p>
        </w:tc>
      </w:tr>
      <w:tr w:rsidR="003F107C" w:rsidRPr="00162A3E" w14:paraId="18F60CE8" w14:textId="77777777" w:rsidTr="001C5F71">
        <w:trPr>
          <w:trHeight w:val="397"/>
        </w:trPr>
        <w:tc>
          <w:tcPr>
            <w:tcW w:w="562" w:type="dxa"/>
          </w:tcPr>
          <w:p w14:paraId="402DF7E8" w14:textId="790E6E5B" w:rsidR="003F107C" w:rsidRDefault="00C04B4B" w:rsidP="00C04B4B">
            <w:pPr>
              <w:pStyle w:val="TableParagraph"/>
              <w:spacing w:before="60"/>
              <w:ind w:right="168"/>
              <w:jc w:val="center"/>
            </w:pPr>
            <w:r>
              <w:t xml:space="preserve">  </w:t>
            </w:r>
            <w:r w:rsidR="00B5311A">
              <w:t>2</w:t>
            </w:r>
            <w:r w:rsidR="003F107C">
              <w:t>.</w:t>
            </w:r>
          </w:p>
        </w:tc>
        <w:tc>
          <w:tcPr>
            <w:tcW w:w="4417" w:type="dxa"/>
          </w:tcPr>
          <w:p w14:paraId="1F174F20" w14:textId="77777777" w:rsidR="003F107C" w:rsidRDefault="003F107C" w:rsidP="001C5F71">
            <w:pPr>
              <w:pStyle w:val="TableParagraph"/>
              <w:spacing w:before="60"/>
              <w:ind w:left="109"/>
            </w:pPr>
            <w:r>
              <w:t xml:space="preserve">Nudging Item untuk Industry4WRD </w:t>
            </w:r>
          </w:p>
          <w:p w14:paraId="3E8C4424" w14:textId="757C4910" w:rsidR="003F107C" w:rsidRPr="00162A3E" w:rsidRDefault="003F107C" w:rsidP="001C5F71">
            <w:pPr>
              <w:pStyle w:val="TableParagraph"/>
              <w:spacing w:before="60"/>
              <w:ind w:left="109"/>
            </w:pPr>
          </w:p>
        </w:tc>
        <w:tc>
          <w:tcPr>
            <w:tcW w:w="851" w:type="dxa"/>
          </w:tcPr>
          <w:p w14:paraId="261EF026" w14:textId="438C5AB1" w:rsidR="003F107C" w:rsidRPr="00162A3E" w:rsidRDefault="003F107C" w:rsidP="001C5F71">
            <w:pPr>
              <w:pStyle w:val="TableParagraph"/>
              <w:spacing w:before="60"/>
              <w:ind w:left="4"/>
              <w:jc w:val="center"/>
              <w:rPr>
                <w:w w:val="99"/>
              </w:rPr>
            </w:pPr>
          </w:p>
        </w:tc>
        <w:tc>
          <w:tcPr>
            <w:tcW w:w="709" w:type="dxa"/>
          </w:tcPr>
          <w:p w14:paraId="0BEF97D5" w14:textId="7452C19B" w:rsidR="003F107C" w:rsidRPr="00162A3E" w:rsidRDefault="003F107C" w:rsidP="001C5F71">
            <w:pPr>
              <w:pStyle w:val="TableParagraph"/>
              <w:spacing w:before="60"/>
              <w:ind w:left="133" w:right="123"/>
              <w:jc w:val="center"/>
            </w:pPr>
            <w:r>
              <w:t>50</w:t>
            </w:r>
          </w:p>
        </w:tc>
        <w:tc>
          <w:tcPr>
            <w:tcW w:w="1212" w:type="dxa"/>
          </w:tcPr>
          <w:p w14:paraId="01A0786F" w14:textId="7723D3C6" w:rsidR="003F107C" w:rsidRPr="00162A3E" w:rsidRDefault="005C058B" w:rsidP="001C5F71">
            <w:pPr>
              <w:pStyle w:val="TableParagraph"/>
              <w:spacing w:before="60"/>
              <w:ind w:right="95"/>
              <w:jc w:val="right"/>
            </w:pPr>
            <w:r>
              <w:t>10</w:t>
            </w:r>
            <w:r w:rsidR="007E5278">
              <w:t>0</w:t>
            </w:r>
            <w:r w:rsidR="003F107C">
              <w:t>.00</w:t>
            </w:r>
          </w:p>
        </w:tc>
        <w:tc>
          <w:tcPr>
            <w:tcW w:w="1481" w:type="dxa"/>
          </w:tcPr>
          <w:p w14:paraId="0438FAB1" w14:textId="387842E4" w:rsidR="003F107C" w:rsidRPr="00162A3E" w:rsidRDefault="005C058B" w:rsidP="001C5F71">
            <w:pPr>
              <w:pStyle w:val="TableParagraph"/>
              <w:spacing w:before="60"/>
              <w:ind w:right="95"/>
              <w:jc w:val="right"/>
            </w:pPr>
            <w:r>
              <w:t>5</w:t>
            </w:r>
            <w:r w:rsidR="003F107C">
              <w:t>,</w:t>
            </w:r>
            <w:r>
              <w:t>0</w:t>
            </w:r>
            <w:r w:rsidR="007E5278">
              <w:t>0</w:t>
            </w:r>
            <w:r w:rsidR="003F107C">
              <w:t>0.00</w:t>
            </w:r>
          </w:p>
        </w:tc>
      </w:tr>
      <w:tr w:rsidR="00060070" w:rsidRPr="00AC27B2" w14:paraId="74EA0B57" w14:textId="77777777" w:rsidTr="001C5F71">
        <w:trPr>
          <w:trHeight w:val="480"/>
        </w:trPr>
        <w:tc>
          <w:tcPr>
            <w:tcW w:w="7751" w:type="dxa"/>
            <w:gridSpan w:val="5"/>
            <w:tcBorders>
              <w:bottom w:val="double" w:sz="4" w:space="0" w:color="000000"/>
            </w:tcBorders>
          </w:tcPr>
          <w:p w14:paraId="0DF00AF6" w14:textId="77777777" w:rsidR="00060070" w:rsidRPr="00AC27B2" w:rsidRDefault="00060070" w:rsidP="001C5F71">
            <w:pPr>
              <w:pStyle w:val="TableParagraph"/>
              <w:spacing w:before="87"/>
              <w:ind w:right="94"/>
              <w:jc w:val="right"/>
              <w:rPr>
                <w:b/>
              </w:rPr>
            </w:pPr>
            <w:r w:rsidRPr="00AC27B2">
              <w:rPr>
                <w:b/>
              </w:rPr>
              <w:t>Jumlah B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4CE128E1" w14:textId="75E4BC5C" w:rsidR="00060070" w:rsidRPr="00AC27B2" w:rsidRDefault="00F743B1" w:rsidP="001C5F71">
            <w:pPr>
              <w:pStyle w:val="TableParagraph"/>
              <w:spacing w:before="87"/>
              <w:ind w:right="95"/>
              <w:jc w:val="right"/>
              <w:rPr>
                <w:b/>
              </w:rPr>
            </w:pPr>
            <w:r>
              <w:rPr>
                <w:b/>
              </w:rPr>
              <w:t>18</w:t>
            </w:r>
            <w:r w:rsidR="00060070">
              <w:rPr>
                <w:b/>
              </w:rPr>
              <w:t>,2</w:t>
            </w:r>
            <w:r w:rsidR="007E5278">
              <w:rPr>
                <w:b/>
              </w:rPr>
              <w:t>0</w:t>
            </w:r>
            <w:r w:rsidR="00060070">
              <w:rPr>
                <w:b/>
              </w:rPr>
              <w:t>0.00</w:t>
            </w:r>
          </w:p>
        </w:tc>
      </w:tr>
    </w:tbl>
    <w:p w14:paraId="16AFB45F" w14:textId="277F8DD2" w:rsidR="00060070" w:rsidRDefault="00060070" w:rsidP="001F0F0D">
      <w:pPr>
        <w:tabs>
          <w:tab w:val="left" w:pos="2409"/>
        </w:tabs>
        <w:spacing w:before="8"/>
        <w:rPr>
          <w:i/>
          <w:sz w:val="22"/>
          <w:szCs w:val="22"/>
        </w:rPr>
      </w:pPr>
    </w:p>
    <w:p w14:paraId="6581F4E7" w14:textId="6B4DA1C6" w:rsidR="003832A5" w:rsidRDefault="003832A5" w:rsidP="003832A5">
      <w:pPr>
        <w:tabs>
          <w:tab w:val="left" w:pos="2409"/>
        </w:tabs>
        <w:spacing w:before="8"/>
        <w:rPr>
          <w:i/>
          <w:sz w:val="22"/>
          <w:szCs w:val="22"/>
        </w:rPr>
      </w:pPr>
    </w:p>
    <w:p w14:paraId="1C442730" w14:textId="0BF60A88" w:rsidR="001F2B22" w:rsidRPr="005F1815" w:rsidRDefault="001F2B22" w:rsidP="003832A5">
      <w:pPr>
        <w:tabs>
          <w:tab w:val="left" w:pos="2409"/>
        </w:tabs>
        <w:spacing w:before="8"/>
        <w:rPr>
          <w:iCs/>
          <w:sz w:val="22"/>
          <w:szCs w:val="22"/>
        </w:rPr>
      </w:pPr>
      <w:r w:rsidRPr="005F1815">
        <w:rPr>
          <w:iCs/>
          <w:sz w:val="22"/>
          <w:szCs w:val="22"/>
        </w:rPr>
        <w:t>Jumlah Keseluruhan</w:t>
      </w:r>
      <w:r w:rsidRPr="005F1815">
        <w:rPr>
          <w:iCs/>
          <w:sz w:val="22"/>
          <w:szCs w:val="22"/>
        </w:rPr>
        <w:tab/>
        <w:t>: Jumlah A + Jumlah B</w:t>
      </w:r>
    </w:p>
    <w:p w14:paraId="643126C0" w14:textId="255083E0" w:rsidR="001F2B22" w:rsidRPr="005F1815" w:rsidRDefault="001F2B22" w:rsidP="003832A5">
      <w:pPr>
        <w:tabs>
          <w:tab w:val="left" w:pos="2409"/>
        </w:tabs>
        <w:spacing w:before="8"/>
        <w:rPr>
          <w:iCs/>
          <w:sz w:val="22"/>
          <w:szCs w:val="22"/>
        </w:rPr>
      </w:pPr>
      <w:r w:rsidRPr="005F1815">
        <w:rPr>
          <w:iCs/>
          <w:sz w:val="22"/>
          <w:szCs w:val="22"/>
        </w:rPr>
        <w:tab/>
        <w:t xml:space="preserve">: RM </w:t>
      </w:r>
      <w:r w:rsidR="00F743B1">
        <w:rPr>
          <w:iCs/>
          <w:sz w:val="22"/>
          <w:szCs w:val="22"/>
        </w:rPr>
        <w:t>53</w:t>
      </w:r>
      <w:r w:rsidRPr="005F1815">
        <w:rPr>
          <w:iCs/>
          <w:sz w:val="22"/>
          <w:szCs w:val="22"/>
        </w:rPr>
        <w:t xml:space="preserve">,700.00 + RM </w:t>
      </w:r>
      <w:r w:rsidR="002F3A13">
        <w:rPr>
          <w:iCs/>
          <w:sz w:val="22"/>
          <w:szCs w:val="22"/>
        </w:rPr>
        <w:t>18</w:t>
      </w:r>
      <w:r w:rsidRPr="005F1815">
        <w:rPr>
          <w:iCs/>
          <w:sz w:val="22"/>
          <w:szCs w:val="22"/>
        </w:rPr>
        <w:t>,2</w:t>
      </w:r>
      <w:r w:rsidR="007E5278">
        <w:rPr>
          <w:iCs/>
          <w:sz w:val="22"/>
          <w:szCs w:val="22"/>
        </w:rPr>
        <w:t>0</w:t>
      </w:r>
      <w:r w:rsidRPr="005F1815">
        <w:rPr>
          <w:iCs/>
          <w:sz w:val="22"/>
          <w:szCs w:val="22"/>
        </w:rPr>
        <w:t>0.00</w:t>
      </w:r>
    </w:p>
    <w:p w14:paraId="52A95DE5" w14:textId="26DCA3E9" w:rsidR="001F2B22" w:rsidRDefault="001F2B22" w:rsidP="003832A5">
      <w:pPr>
        <w:tabs>
          <w:tab w:val="left" w:pos="2409"/>
        </w:tabs>
        <w:spacing w:before="8"/>
        <w:rPr>
          <w:i/>
          <w:sz w:val="22"/>
          <w:szCs w:val="22"/>
        </w:rPr>
      </w:pPr>
      <w:r>
        <w:rPr>
          <w:i/>
          <w:sz w:val="22"/>
          <w:szCs w:val="22"/>
        </w:rPr>
        <w:tab/>
        <w:t>:</w:t>
      </w:r>
      <w:r w:rsidRPr="005F1815">
        <w:rPr>
          <w:b/>
          <w:bCs/>
          <w:iCs/>
          <w:sz w:val="22"/>
          <w:szCs w:val="22"/>
          <w:u w:val="single"/>
        </w:rPr>
        <w:t xml:space="preserve">RM </w:t>
      </w:r>
      <w:r w:rsidR="00D721E1">
        <w:rPr>
          <w:b/>
          <w:bCs/>
          <w:iCs/>
          <w:sz w:val="22"/>
          <w:szCs w:val="22"/>
          <w:u w:val="single"/>
        </w:rPr>
        <w:t>71</w:t>
      </w:r>
      <w:r w:rsidR="005F1815" w:rsidRPr="005F1815">
        <w:rPr>
          <w:b/>
          <w:bCs/>
          <w:iCs/>
          <w:sz w:val="22"/>
          <w:szCs w:val="22"/>
          <w:u w:val="single"/>
        </w:rPr>
        <w:t>,</w:t>
      </w:r>
      <w:r w:rsidR="00FC1122">
        <w:rPr>
          <w:b/>
          <w:bCs/>
          <w:iCs/>
          <w:sz w:val="22"/>
          <w:szCs w:val="22"/>
          <w:u w:val="single"/>
        </w:rPr>
        <w:t>9</w:t>
      </w:r>
      <w:r w:rsidR="007E5278">
        <w:rPr>
          <w:b/>
          <w:bCs/>
          <w:iCs/>
          <w:sz w:val="22"/>
          <w:szCs w:val="22"/>
          <w:u w:val="single"/>
        </w:rPr>
        <w:t>0</w:t>
      </w:r>
      <w:r w:rsidR="00FC1122">
        <w:rPr>
          <w:b/>
          <w:bCs/>
          <w:iCs/>
          <w:sz w:val="22"/>
          <w:szCs w:val="22"/>
          <w:u w:val="single"/>
        </w:rPr>
        <w:t>0.</w:t>
      </w:r>
      <w:r w:rsidR="005F1815" w:rsidRPr="005F1815">
        <w:rPr>
          <w:b/>
          <w:bCs/>
          <w:iCs/>
          <w:sz w:val="22"/>
          <w:szCs w:val="22"/>
          <w:u w:val="single"/>
        </w:rPr>
        <w:t>00</w:t>
      </w:r>
      <w:r w:rsidRPr="005F1815">
        <w:rPr>
          <w:b/>
          <w:bCs/>
          <w:iCs/>
          <w:sz w:val="22"/>
          <w:szCs w:val="22"/>
          <w:u w:val="single"/>
        </w:rPr>
        <w:tab/>
      </w:r>
    </w:p>
    <w:p w14:paraId="00F11149" w14:textId="77777777" w:rsidR="001F2B22" w:rsidRDefault="001F2B22" w:rsidP="003832A5">
      <w:pPr>
        <w:tabs>
          <w:tab w:val="left" w:pos="2409"/>
        </w:tabs>
        <w:spacing w:before="8"/>
        <w:rPr>
          <w:i/>
          <w:sz w:val="22"/>
          <w:szCs w:val="22"/>
        </w:rPr>
      </w:pPr>
    </w:p>
    <w:p w14:paraId="38EDDFC0" w14:textId="1FB59B3E" w:rsidR="003832A5" w:rsidRDefault="003832A5" w:rsidP="00405747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  <w:r w:rsidRPr="00AC27B2">
        <w:rPr>
          <w:i/>
          <w:sz w:val="22"/>
          <w:szCs w:val="22"/>
        </w:rPr>
        <w:t>MFG*</w:t>
      </w:r>
      <w:r w:rsidRPr="00AC27B2">
        <w:rPr>
          <w:i/>
          <w:spacing w:val="-4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 xml:space="preserve">– </w:t>
      </w:r>
      <w:r w:rsidRPr="00AC27B2">
        <w:rPr>
          <w:iCs/>
          <w:sz w:val="22"/>
          <w:szCs w:val="22"/>
        </w:rPr>
        <w:t>Pembuatan</w:t>
      </w:r>
      <w:r w:rsidRPr="00AC27B2">
        <w:rPr>
          <w:i/>
          <w:sz w:val="22"/>
          <w:szCs w:val="22"/>
        </w:rPr>
        <w:t xml:space="preserve"> (Manufacturing)</w:t>
      </w:r>
      <w:r w:rsidRPr="00AC27B2">
        <w:rPr>
          <w:i/>
          <w:sz w:val="22"/>
          <w:szCs w:val="22"/>
        </w:rPr>
        <w:tab/>
      </w:r>
    </w:p>
    <w:p w14:paraId="2AFF1C63" w14:textId="459D26FF" w:rsidR="00405747" w:rsidRPr="00AC27B2" w:rsidRDefault="00405747" w:rsidP="00405747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  <w:r w:rsidRPr="00AC27B2">
        <w:rPr>
          <w:i/>
          <w:sz w:val="22"/>
          <w:szCs w:val="22"/>
        </w:rPr>
        <w:t>MRS**</w:t>
      </w:r>
      <w:r w:rsidRPr="00AC27B2">
        <w:rPr>
          <w:i/>
          <w:spacing w:val="-2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>–</w:t>
      </w:r>
      <w:r w:rsidRPr="00AC27B2">
        <w:rPr>
          <w:i/>
          <w:spacing w:val="-3"/>
          <w:sz w:val="22"/>
          <w:szCs w:val="22"/>
        </w:rPr>
        <w:t xml:space="preserve"> </w:t>
      </w:r>
      <w:r w:rsidR="0045151F" w:rsidRPr="00AC27B2">
        <w:rPr>
          <w:iCs/>
          <w:spacing w:val="-3"/>
          <w:sz w:val="22"/>
          <w:szCs w:val="22"/>
        </w:rPr>
        <w:t>Perkhidmatan Berkaitan Pembuatan</w:t>
      </w:r>
      <w:r w:rsidR="0045151F" w:rsidRPr="00AC27B2">
        <w:rPr>
          <w:i/>
          <w:spacing w:val="-3"/>
          <w:sz w:val="22"/>
          <w:szCs w:val="22"/>
        </w:rPr>
        <w:t xml:space="preserve"> (</w:t>
      </w:r>
      <w:r w:rsidRPr="00AC27B2">
        <w:rPr>
          <w:i/>
          <w:sz w:val="22"/>
          <w:szCs w:val="22"/>
        </w:rPr>
        <w:t>Manufacturing</w:t>
      </w:r>
      <w:r w:rsidRPr="00AC27B2">
        <w:rPr>
          <w:i/>
          <w:spacing w:val="-4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>Related Services</w:t>
      </w:r>
      <w:r w:rsidR="0045151F" w:rsidRPr="00AC27B2">
        <w:rPr>
          <w:i/>
          <w:sz w:val="22"/>
          <w:szCs w:val="22"/>
        </w:rPr>
        <w:t>)</w:t>
      </w:r>
    </w:p>
    <w:p w14:paraId="2BE7CC7A" w14:textId="77777777" w:rsidR="00226480" w:rsidRPr="00AC27B2" w:rsidRDefault="00226480" w:rsidP="00226480">
      <w:pPr>
        <w:rPr>
          <w:sz w:val="22"/>
          <w:szCs w:val="22"/>
        </w:rPr>
      </w:pPr>
    </w:p>
    <w:p w14:paraId="769C220F" w14:textId="77777777" w:rsidR="00226480" w:rsidRPr="00AC27B2" w:rsidRDefault="00226480" w:rsidP="00226480">
      <w:pPr>
        <w:rPr>
          <w:sz w:val="22"/>
          <w:szCs w:val="22"/>
        </w:rPr>
      </w:pPr>
    </w:p>
    <w:p w14:paraId="5ED38D10" w14:textId="77777777" w:rsidR="00226480" w:rsidRPr="00AC27B2" w:rsidRDefault="00226480" w:rsidP="00226480">
      <w:pPr>
        <w:rPr>
          <w:sz w:val="22"/>
          <w:szCs w:val="22"/>
        </w:rPr>
      </w:pPr>
    </w:p>
    <w:p w14:paraId="5CCFD14B" w14:textId="18089DC6" w:rsidR="00597AD5" w:rsidRPr="00AC27B2" w:rsidRDefault="00597AD5" w:rsidP="00597AD5">
      <w:pPr>
        <w:pStyle w:val="BodyText"/>
        <w:rPr>
          <w:b/>
        </w:rPr>
      </w:pPr>
    </w:p>
    <w:p w14:paraId="74D78323" w14:textId="785A4B31" w:rsidR="000B1F6B" w:rsidRDefault="000B1F6B" w:rsidP="003E4938">
      <w:pPr>
        <w:tabs>
          <w:tab w:val="left" w:pos="3276"/>
        </w:tabs>
        <w:rPr>
          <w:b/>
          <w:bCs/>
          <w:sz w:val="22"/>
          <w:szCs w:val="22"/>
          <w:highlight w:val="yellow"/>
          <w:lang w:val="en-MY" w:eastAsia="en-MY"/>
        </w:rPr>
      </w:pPr>
    </w:p>
    <w:p w14:paraId="1698A0B7" w14:textId="6DB619EA" w:rsidR="00D93EDC" w:rsidRPr="00DC6102" w:rsidRDefault="000B1F6B" w:rsidP="00DC6102">
      <w:pPr>
        <w:jc w:val="right"/>
        <w:rPr>
          <w:b/>
          <w:bCs/>
          <w:sz w:val="22"/>
          <w:szCs w:val="22"/>
          <w:highlight w:val="yellow"/>
          <w:lang w:val="en-MY" w:eastAsia="en-MY"/>
        </w:rPr>
      </w:pPr>
      <w:r w:rsidRPr="0065198B">
        <w:rPr>
          <w:i/>
          <w:iCs/>
          <w:sz w:val="22"/>
          <w:szCs w:val="22"/>
          <w:lang w:val="en-MY" w:eastAsia="en-MY"/>
        </w:rPr>
        <w:t>Lampiran III</w:t>
      </w:r>
    </w:p>
    <w:p w14:paraId="72684B6A" w14:textId="77777777" w:rsidR="000B1F6B" w:rsidRPr="0065198B" w:rsidRDefault="000B1F6B" w:rsidP="000B1F6B">
      <w:pPr>
        <w:tabs>
          <w:tab w:val="left" w:pos="3276"/>
        </w:tabs>
        <w:jc w:val="center"/>
        <w:rPr>
          <w:b/>
          <w:bCs/>
          <w:i/>
          <w:iCs/>
          <w:sz w:val="22"/>
          <w:szCs w:val="22"/>
          <w:lang w:val="en-MY" w:eastAsia="en-MY"/>
        </w:rPr>
      </w:pPr>
    </w:p>
    <w:p w14:paraId="04E1A6F9" w14:textId="5E7E5FAC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  <w:r>
        <w:rPr>
          <w:b/>
          <w:bCs/>
          <w:sz w:val="22"/>
          <w:szCs w:val="22"/>
          <w:lang w:val="en-MY" w:eastAsia="en-MY"/>
        </w:rPr>
        <w:t>Senarai Peserta</w:t>
      </w:r>
    </w:p>
    <w:p w14:paraId="06071542" w14:textId="77777777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tbl>
      <w:tblPr>
        <w:tblW w:w="9316" w:type="dxa"/>
        <w:tblLook w:val="04A0" w:firstRow="1" w:lastRow="0" w:firstColumn="1" w:lastColumn="0" w:noHBand="0" w:noVBand="1"/>
      </w:tblPr>
      <w:tblGrid>
        <w:gridCol w:w="842"/>
        <w:gridCol w:w="5957"/>
        <w:gridCol w:w="2517"/>
      </w:tblGrid>
      <w:tr w:rsidR="000B1F6B" w:rsidRPr="000B1F6B" w14:paraId="11A6C6D1" w14:textId="77777777" w:rsidTr="00E14A20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A01EAC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697ACFB" w14:textId="77777777" w:rsidR="000B1F6B" w:rsidRPr="000B1F6B" w:rsidRDefault="000B1F6B" w:rsidP="000B1F6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MA ASSESSO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3D3DBDF" w14:textId="3FC6A8A2" w:rsidR="000B1F6B" w:rsidRPr="000B1F6B" w:rsidRDefault="00E14A20" w:rsidP="000B1F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GANISASI</w:t>
            </w:r>
          </w:p>
        </w:tc>
      </w:tr>
      <w:tr w:rsidR="00C00530" w:rsidRPr="000B1F6B" w14:paraId="7FB19777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FA5F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A02DC10" w14:textId="6E8D24AF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ANIFF BIN SELAMAT </w:t>
            </w:r>
          </w:p>
        </w:tc>
        <w:tc>
          <w:tcPr>
            <w:tcW w:w="25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AC12B94" w14:textId="37C5377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485BBFB4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B41A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1663DAA" w14:textId="23ED0395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ROHAIZAT BIN OMAR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A584BAC" w14:textId="56AF2592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18ED17D3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3B67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6FB19E2E" w14:textId="184145F5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HD KAMARUDDIN BIN HASHI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C0E3AA9" w14:textId="1B257B68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757B8E96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7B67E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4E0EC7E" w14:textId="07FC0F7D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LUQMAAN BIN AHMAD ZAID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3DD8D1E" w14:textId="6BEAE58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7995FF7F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16C4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3E823DD" w14:textId="2D756CCD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URUL HAWANI MAT TUSELI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BB493C7" w14:textId="0CDBC3D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223030C8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B2E9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D174D38" w14:textId="65F436D7" w:rsidR="00C00530" w:rsidRPr="001846F3" w:rsidRDefault="00C00530" w:rsidP="00C00530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GOOI CHYE SEONG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1FA1623" w14:textId="64E8B0FE" w:rsidR="00C00530" w:rsidRPr="001846F3" w:rsidRDefault="00C00530" w:rsidP="00C00530">
            <w:pPr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5E9C9DF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2A12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C76BDF9" w14:textId="4DDAE6C6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TI MUSALMAH BINTI MD IBRAHI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262AD3C" w14:textId="61D42659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24C09DE5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6F17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03639515" w14:textId="22D01E2B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HAMSUL BIN ZAKARIA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E5B044C" w14:textId="25221870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16EEDF48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1C35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A24D1B5" w14:textId="281038BC" w:rsidR="00C00530" w:rsidRPr="000B1F6B" w:rsidRDefault="00C00530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KASIM AHMAD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18DC5EC" w14:textId="115D590B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68381C83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79E3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2B68E42A" w14:textId="452DBF2E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KHAIRUDDIN BIN  MAHALIL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205EBE8" w14:textId="070C2CCB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381A8E19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C9E5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72103D24" w14:textId="791F1C7E" w:rsidR="00C00530" w:rsidRPr="000B1F6B" w:rsidRDefault="00C00530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MINULLAH ASHAR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4067DF1" w14:textId="3995092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C00530" w:rsidRPr="000B1F6B" w14:paraId="77B2BBB3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1F2F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E1B4090" w14:textId="2A59C633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FAIRUZ BIN FIDZAL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688C321" w14:textId="551C7F08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67589260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C5D4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6CD1CF9" w14:textId="3DCB853E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ONG SIN FOO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5DD56D3" w14:textId="22FAC66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15187DDD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4FC8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6A57C80" w14:textId="3D745735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HMAD RIZAL BIN ABDUL AZIZ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5A63A54" w14:textId="64D4BEA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28F6DDD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1367D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EB443E2" w14:textId="1345700F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NG WEI P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49D1336" w14:textId="3E53B88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014EABC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C8DE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98BA9DE" w14:textId="2076A4F7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OCYLIN YONG LEE LE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E006C7C" w14:textId="507FE075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3F710BA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1696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A6C46CC" w14:textId="50044558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O TZI TI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6E4B7EE" w14:textId="35C9AC62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701D472F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9494E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0DE194B" w14:textId="47AF6F73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UL BULIN ANAK UNTI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37D11B7" w14:textId="79D4BF3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C00530" w:rsidRPr="000B1F6B" w14:paraId="733C5831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CEA3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74400BC" w14:textId="0B823FD5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R. TS. MOHAMMAD ZA'IM AZYZE BIN MUSTAPHA AZYZ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6DCE4A4" w14:textId="7A255781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C00530" w:rsidRPr="000B1F6B" w14:paraId="194737E2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503A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5E2A7CD" w14:textId="4C75420A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AKRI BIN ALIAS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34C1827" w14:textId="24B64564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C00530" w:rsidRPr="000B1F6B" w14:paraId="5CA6D2E8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96EB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BA5A098" w14:textId="6B2A7A09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ARIZAH BINTI HASHI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C0EBE48" w14:textId="6FB74B34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C00530" w:rsidRPr="000B1F6B" w14:paraId="2082588F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E6C6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2A30143" w14:textId="167E5823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ZUBIR BIN ABDULL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2743E2E" w14:textId="03A7A7E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C00530" w:rsidRPr="000B1F6B" w14:paraId="0E23A069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245D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25BE963" w14:textId="369B5E57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IM HUSNI BIN LATI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B15607E" w14:textId="27ED2CFA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C00530" w:rsidRPr="000B1F6B" w14:paraId="21585C7E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9F6F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66A1D25" w14:textId="7EB76D52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AN MOHD SAFWAN BIN WAN ARIF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FECFAA4" w14:textId="35D95C6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</w:p>
        </w:tc>
      </w:tr>
      <w:tr w:rsidR="00C00530" w:rsidRPr="000B1F6B" w14:paraId="118A8D3A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0B5D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57DD477" w14:textId="6E630241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R HALIM SHAH BIN DATO HAMZ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74C9F5D" w14:textId="2FF8F5D5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4A0C3846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A6C4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302659F" w14:textId="1015F3C1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JAZRIL BIN JALALUD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E017C58" w14:textId="609CF346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66A7B3A2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BC75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C65A4FA" w14:textId="4A4B1758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F MADYA TS DR KHAIRUR RIJAL BIN JAMALUD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276E7CE" w14:textId="74EEE2C4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69FEBB9B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39F9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2F3E36A" w14:textId="40FAF2F2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OKMAN BIN MAT ADA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168512C" w14:textId="0AF0CE5A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15A69668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0131B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299DEEF" w14:textId="1EAAE128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HARI BIN ABU HASS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40A2E80" w14:textId="6A9ED7F8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358A4D0D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C636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D94C276" w14:textId="564B8634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SHAFIK BIN HUSN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EF4EF3A" w14:textId="51197C23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38566EE6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C26B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8C13C6B" w14:textId="7FDB9A5C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UNTHERAM A/L KRISHN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8379B87" w14:textId="22A7E3B1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4CA77373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933C3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B73A140" w14:textId="57AB7CAE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RUL IZANI BIN ZANAL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DFDCCD2" w14:textId="50821161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559039D6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D07A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6BEC006" w14:textId="3770ECC7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E KHAIROADHA BIN CHE HAS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ED968A4" w14:textId="6F756B8A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727F9AD2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7B3EA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78DE46F" w14:textId="489556CF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YAHIR EZZUDIN BIN YUSU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9815AA6" w14:textId="7D2EFB6F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C00530" w:rsidRPr="000B1F6B" w14:paraId="0449A517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68B2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14B438A1" w14:textId="64A053C3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UNE LIM MEI Y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0ED224C" w14:textId="1B1A033C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C00530" w:rsidRPr="000B1F6B" w14:paraId="629155BD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10EA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C48A545" w14:textId="08D2A561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LYZA ROSIDY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9F90DBF" w14:textId="660F7280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C00530" w:rsidRPr="000B1F6B" w14:paraId="216EBB29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2F83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3592BE75" w14:textId="0D517E53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O THANDAR HTU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9A170BC" w14:textId="51987E59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C00530" w:rsidRPr="000B1F6B" w14:paraId="0086FCB0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7A1F8" w14:textId="5AE09A6A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</w:tcPr>
          <w:p w14:paraId="53FD82E1" w14:textId="51913F1B" w:rsidR="00C00530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G TUCK SEO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F92DF22" w14:textId="7269BA80" w:rsidR="00C00530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C00530" w:rsidRPr="000B1F6B" w14:paraId="4DD3FCE4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CA24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E3C8C04" w14:textId="39DFD976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ONG YOKE LI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3D42D21" w14:textId="23F0AE98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C00530" w:rsidRPr="000B1F6B" w14:paraId="1CF7441B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8F9E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627839B" w14:textId="15DC17A8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N NURHASYIMAH HAMZAH 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4F097AC" w14:textId="77D17499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UV SUD</w:t>
            </w:r>
          </w:p>
        </w:tc>
      </w:tr>
      <w:tr w:rsidR="00C00530" w:rsidRPr="000B1F6B" w14:paraId="1FD25B96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7023" w14:textId="25562F72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366CE9F" w14:textId="6872AA4F" w:rsidR="00C00530" w:rsidRPr="000B1F6B" w:rsidRDefault="0045533D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EE THEONG HO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A1196C8" w14:textId="0C42176E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SP</w:t>
            </w:r>
          </w:p>
        </w:tc>
      </w:tr>
      <w:tr w:rsidR="00C00530" w:rsidRPr="000B1F6B" w14:paraId="45C7A1FE" w14:textId="77777777" w:rsidTr="00B6582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56AB" w14:textId="77777777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5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1D9BB68" w14:textId="1EF090B8" w:rsidR="00C00530" w:rsidRPr="000B1F6B" w:rsidRDefault="0045533D" w:rsidP="00C0053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IVANES SINGARAVELU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8F76416" w14:textId="5FAA442C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SP</w:t>
            </w:r>
          </w:p>
        </w:tc>
      </w:tr>
      <w:tr w:rsidR="00C00530" w:rsidRPr="000B1F6B" w14:paraId="5B62B693" w14:textId="77777777" w:rsidTr="0004618E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E6CCF" w14:textId="5D24C7F8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10B61" w14:textId="74247262" w:rsidR="00C00530" w:rsidRPr="000B1F6B" w:rsidRDefault="00C00530" w:rsidP="00C0053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DE5B55" w14:textId="722E4546" w:rsidR="00C00530" w:rsidRPr="000B1F6B" w:rsidRDefault="00C00530" w:rsidP="00C0053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C00530" w:rsidRPr="000B1F6B" w14:paraId="5057030F" w14:textId="77777777" w:rsidTr="007221E6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</w:tcPr>
          <w:p w14:paraId="2578EA70" w14:textId="77777777" w:rsidR="00C00530" w:rsidRPr="007221E6" w:rsidRDefault="00C00530" w:rsidP="00C0053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</w:tcPr>
          <w:p w14:paraId="2AC686EE" w14:textId="0ECCE301" w:rsidR="00C00530" w:rsidRPr="007221E6" w:rsidRDefault="00C00530" w:rsidP="00C0053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221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KRETARIAT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</w:tcPr>
          <w:p w14:paraId="1D3333CD" w14:textId="12C64E0A" w:rsidR="00C00530" w:rsidRPr="007221E6" w:rsidRDefault="00C00530" w:rsidP="00C0053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221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GANISASI</w:t>
            </w:r>
          </w:p>
        </w:tc>
      </w:tr>
      <w:tr w:rsidR="00940954" w:rsidRPr="000B1F6B" w14:paraId="4B433632" w14:textId="77777777" w:rsidTr="00262347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8C43" w14:textId="6562043A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A80E" w14:textId="52A14033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BC (3 HARI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4E007" w14:textId="0F28B7A0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ENAGA PENGAJAR </w:t>
            </w:r>
          </w:p>
        </w:tc>
      </w:tr>
      <w:tr w:rsidR="00940954" w:rsidRPr="000B1F6B" w14:paraId="391F5AF3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30B35" w14:textId="7C49092C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51D16F" w14:textId="28193976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3 HARI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DC7FCB" w14:textId="6ABE3084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1</w:t>
            </w:r>
          </w:p>
        </w:tc>
      </w:tr>
      <w:tr w:rsidR="00940954" w:rsidRPr="000B1F6B" w14:paraId="1D740515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0EBB5" w14:textId="18F1D09A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8F208B" w14:textId="1D583131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3 HARI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071A1" w14:textId="5B63D43B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2</w:t>
            </w:r>
          </w:p>
        </w:tc>
      </w:tr>
      <w:tr w:rsidR="00940954" w:rsidRPr="000B1F6B" w14:paraId="08A7D936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3B712" w14:textId="0FDC61EA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C2E91B" w14:textId="1FD1B473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2 HARI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59A29" w14:textId="4B047186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3</w:t>
            </w:r>
          </w:p>
        </w:tc>
      </w:tr>
      <w:tr w:rsidR="00940954" w:rsidRPr="000B1F6B" w14:paraId="37835252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49694" w14:textId="14A509CE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517AD1" w14:textId="371F4C41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R NORJAYADI TAMAM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E16F9A" w14:textId="2AD1E29E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940954" w:rsidRPr="000B1F6B" w14:paraId="2631EE24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F9D26E" w14:textId="1A75D55E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9A1B" w14:textId="7CB55852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FNIWATI JASRI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C6D6F9" w14:textId="549C6EDC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940954" w:rsidRPr="000B1F6B" w14:paraId="380B2787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89B331" w14:textId="35872D19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C5005" w14:textId="1055C4FE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KHAIRIZAL KHAHIDI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8694E7" w14:textId="4572FA4C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940954" w:rsidRPr="000B1F6B" w14:paraId="72280073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F83612" w14:textId="1DD9E988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F03B7" w14:textId="66F90E06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HOSNI MAMAT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E5FA5" w14:textId="7B9BE2E7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940954" w:rsidRPr="000B1F6B" w14:paraId="39FEAC05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62EDF" w14:textId="4BE0CAE4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0D47D" w14:textId="265CB93F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URUL HUSNA ABD RASHID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C49115" w14:textId="4E3B6D25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940954" w:rsidRPr="000B1F6B" w14:paraId="53E13853" w14:textId="77777777" w:rsidTr="00CC5E8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A0A0A" w14:textId="09D4676C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40013BF" w14:textId="5D1533C1" w:rsidR="00940954" w:rsidRPr="00D21462" w:rsidRDefault="00D21462" w:rsidP="0094095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SMIDAR RAHMAN ((1</w:t>
            </w: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  <w:vertAlign w:val="superscript"/>
              </w:rPr>
              <w:t>ST</w:t>
            </w: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0278CE" w14:textId="49679307" w:rsidR="00940954" w:rsidRPr="00D21462" w:rsidRDefault="00940954" w:rsidP="00940954">
            <w:pPr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ITI</w:t>
            </w:r>
          </w:p>
        </w:tc>
      </w:tr>
      <w:tr w:rsidR="00940954" w:rsidRPr="000B1F6B" w14:paraId="7CAB7303" w14:textId="77777777" w:rsidTr="00CC5E83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3A988E" w14:textId="34903E80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CFB2F3E" w14:textId="3517BC51" w:rsidR="00940954" w:rsidRPr="00D21462" w:rsidRDefault="00940954" w:rsidP="0094095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IM JIT LEE</w:t>
            </w:r>
            <w:r w:rsidR="00D21462"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(1</w:t>
            </w:r>
            <w:r w:rsidR="00D21462" w:rsidRPr="00D21462">
              <w:rPr>
                <w:rFonts w:ascii="Calibri" w:hAnsi="Calibri" w:cs="Calibri"/>
                <w:color w:val="000000" w:themeColor="text1"/>
                <w:sz w:val="22"/>
                <w:szCs w:val="22"/>
                <w:vertAlign w:val="superscript"/>
              </w:rPr>
              <w:t>ST</w:t>
            </w:r>
            <w:r w:rsidR="00D21462"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B502514" w14:textId="47BAC80A" w:rsidR="00940954" w:rsidRPr="00D21462" w:rsidRDefault="00940954" w:rsidP="00940954">
            <w:pPr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146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ITI</w:t>
            </w:r>
          </w:p>
        </w:tc>
      </w:tr>
      <w:tr w:rsidR="00940954" w:rsidRPr="000B1F6B" w14:paraId="407ABD4E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838F1" w14:textId="1CBA8B0B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D6352" w14:textId="3226F5A5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NCERAMAH LUAR 1 (2</w:t>
            </w:r>
            <w:r w:rsidRPr="00E7489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81E99" w14:textId="1BAA8E30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DA</w:t>
            </w:r>
          </w:p>
        </w:tc>
      </w:tr>
      <w:tr w:rsidR="00940954" w:rsidRPr="000B1F6B" w14:paraId="20F4B219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BD3E7D" w14:textId="3B74F6F8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3237D" w14:textId="791D99B5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NCERAMAH LUAR 2 (1</w:t>
            </w:r>
            <w:r w:rsidRPr="00F27769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S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4569B3" w14:textId="7F9E9F86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C MEMBERS</w:t>
            </w:r>
          </w:p>
        </w:tc>
      </w:tr>
      <w:tr w:rsidR="00940954" w:rsidRPr="000B1F6B" w14:paraId="08FF427D" w14:textId="77777777" w:rsidTr="00940954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13A27" w14:textId="7D9A311E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0D88A" w14:textId="035AD1BE" w:rsidR="00940954" w:rsidRPr="000B1F6B" w:rsidRDefault="00940954" w:rsidP="009409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HARING COMPANY EXPERIENCE 1 (3</w:t>
            </w:r>
            <w:r w:rsidRPr="00E7489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7FEEF7" w14:textId="4E2D1574" w:rsidR="00940954" w:rsidRPr="000B1F6B" w:rsidRDefault="00940954" w:rsidP="009409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IF COMPANY</w:t>
            </w:r>
          </w:p>
        </w:tc>
      </w:tr>
    </w:tbl>
    <w:p w14:paraId="132E6DF7" w14:textId="77777777" w:rsidR="000B1F6B" w:rsidRP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sectPr w:rsidR="000B1F6B" w:rsidRPr="000B1F6B" w:rsidSect="003E49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4178D" w14:textId="77777777" w:rsidR="00750D91" w:rsidRDefault="00750D91">
      <w:r>
        <w:separator/>
      </w:r>
    </w:p>
  </w:endnote>
  <w:endnote w:type="continuationSeparator" w:id="0">
    <w:p w14:paraId="544F2BFD" w14:textId="77777777" w:rsidR="00750D91" w:rsidRDefault="00750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1A823" w14:textId="77777777" w:rsidR="00750D91" w:rsidRDefault="00750D91">
      <w:r>
        <w:separator/>
      </w:r>
    </w:p>
  </w:footnote>
  <w:footnote w:type="continuationSeparator" w:id="0">
    <w:p w14:paraId="40E0167C" w14:textId="77777777" w:rsidR="00750D91" w:rsidRDefault="00750D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8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1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2571638">
    <w:abstractNumId w:val="11"/>
  </w:num>
  <w:num w:numId="2" w16cid:durableId="332489015">
    <w:abstractNumId w:val="20"/>
  </w:num>
  <w:num w:numId="3" w16cid:durableId="1634827013">
    <w:abstractNumId w:val="29"/>
  </w:num>
  <w:num w:numId="4" w16cid:durableId="1285845765">
    <w:abstractNumId w:val="13"/>
  </w:num>
  <w:num w:numId="5" w16cid:durableId="2005082141">
    <w:abstractNumId w:val="23"/>
  </w:num>
  <w:num w:numId="6" w16cid:durableId="560795145">
    <w:abstractNumId w:val="3"/>
  </w:num>
  <w:num w:numId="7" w16cid:durableId="2065716183">
    <w:abstractNumId w:val="1"/>
  </w:num>
  <w:num w:numId="8" w16cid:durableId="622005782">
    <w:abstractNumId w:val="32"/>
  </w:num>
  <w:num w:numId="9" w16cid:durableId="333805560">
    <w:abstractNumId w:val="14"/>
  </w:num>
  <w:num w:numId="10" w16cid:durableId="362099979">
    <w:abstractNumId w:val="26"/>
  </w:num>
  <w:num w:numId="11" w16cid:durableId="206467173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0089085">
    <w:abstractNumId w:val="12"/>
  </w:num>
  <w:num w:numId="13" w16cid:durableId="411776130">
    <w:abstractNumId w:val="15"/>
  </w:num>
  <w:num w:numId="14" w16cid:durableId="1957562220">
    <w:abstractNumId w:val="17"/>
  </w:num>
  <w:num w:numId="15" w16cid:durableId="1100419608">
    <w:abstractNumId w:val="35"/>
  </w:num>
  <w:num w:numId="16" w16cid:durableId="1154106294">
    <w:abstractNumId w:val="31"/>
  </w:num>
  <w:num w:numId="17" w16cid:durableId="548300865">
    <w:abstractNumId w:val="5"/>
  </w:num>
  <w:num w:numId="18" w16cid:durableId="607931585">
    <w:abstractNumId w:val="30"/>
  </w:num>
  <w:num w:numId="19" w16cid:durableId="845285310">
    <w:abstractNumId w:val="19"/>
  </w:num>
  <w:num w:numId="20" w16cid:durableId="996496176">
    <w:abstractNumId w:val="28"/>
  </w:num>
  <w:num w:numId="21" w16cid:durableId="1855606064">
    <w:abstractNumId w:val="16"/>
  </w:num>
  <w:num w:numId="22" w16cid:durableId="1199129128">
    <w:abstractNumId w:val="8"/>
  </w:num>
  <w:num w:numId="23" w16cid:durableId="18288186">
    <w:abstractNumId w:val="6"/>
  </w:num>
  <w:num w:numId="24" w16cid:durableId="1766342617">
    <w:abstractNumId w:val="22"/>
  </w:num>
  <w:num w:numId="25" w16cid:durableId="1666934748">
    <w:abstractNumId w:val="27"/>
  </w:num>
  <w:num w:numId="26" w16cid:durableId="1110468759">
    <w:abstractNumId w:val="4"/>
  </w:num>
  <w:num w:numId="27" w16cid:durableId="1731347966">
    <w:abstractNumId w:val="7"/>
  </w:num>
  <w:num w:numId="28" w16cid:durableId="519515589">
    <w:abstractNumId w:val="0"/>
  </w:num>
  <w:num w:numId="29" w16cid:durableId="1638417290">
    <w:abstractNumId w:val="34"/>
  </w:num>
  <w:num w:numId="30" w16cid:durableId="1962422425">
    <w:abstractNumId w:val="21"/>
  </w:num>
  <w:num w:numId="31" w16cid:durableId="1335918579">
    <w:abstractNumId w:val="25"/>
  </w:num>
  <w:num w:numId="32" w16cid:durableId="593172637">
    <w:abstractNumId w:val="9"/>
  </w:num>
  <w:num w:numId="33" w16cid:durableId="1540429918">
    <w:abstractNumId w:val="24"/>
  </w:num>
  <w:num w:numId="34" w16cid:durableId="1791706904">
    <w:abstractNumId w:val="10"/>
  </w:num>
  <w:num w:numId="35" w16cid:durableId="155994824">
    <w:abstractNumId w:val="18"/>
  </w:num>
  <w:num w:numId="36" w16cid:durableId="102039665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1140E"/>
    <w:rsid w:val="00012D32"/>
    <w:rsid w:val="00013824"/>
    <w:rsid w:val="00013F01"/>
    <w:rsid w:val="00014749"/>
    <w:rsid w:val="00014C28"/>
    <w:rsid w:val="00014DC5"/>
    <w:rsid w:val="0001512B"/>
    <w:rsid w:val="0001746E"/>
    <w:rsid w:val="00017C7E"/>
    <w:rsid w:val="00017DF9"/>
    <w:rsid w:val="00020026"/>
    <w:rsid w:val="00021907"/>
    <w:rsid w:val="00023895"/>
    <w:rsid w:val="00027674"/>
    <w:rsid w:val="000302BD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4A23"/>
    <w:rsid w:val="0004576B"/>
    <w:rsid w:val="0004618E"/>
    <w:rsid w:val="0004632B"/>
    <w:rsid w:val="00046ABC"/>
    <w:rsid w:val="00050229"/>
    <w:rsid w:val="00050F28"/>
    <w:rsid w:val="00051184"/>
    <w:rsid w:val="000511B0"/>
    <w:rsid w:val="00051D7F"/>
    <w:rsid w:val="00055890"/>
    <w:rsid w:val="00060070"/>
    <w:rsid w:val="00060F84"/>
    <w:rsid w:val="00065223"/>
    <w:rsid w:val="000659E0"/>
    <w:rsid w:val="0006649A"/>
    <w:rsid w:val="00070068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59E1"/>
    <w:rsid w:val="00087D27"/>
    <w:rsid w:val="000911D2"/>
    <w:rsid w:val="0009392D"/>
    <w:rsid w:val="00095B67"/>
    <w:rsid w:val="00095E86"/>
    <w:rsid w:val="000965E9"/>
    <w:rsid w:val="000A04A6"/>
    <w:rsid w:val="000A226C"/>
    <w:rsid w:val="000A2525"/>
    <w:rsid w:val="000A47DC"/>
    <w:rsid w:val="000B082F"/>
    <w:rsid w:val="000B0E02"/>
    <w:rsid w:val="000B1F6B"/>
    <w:rsid w:val="000B4DEB"/>
    <w:rsid w:val="000B5148"/>
    <w:rsid w:val="000B6A7A"/>
    <w:rsid w:val="000B75F4"/>
    <w:rsid w:val="000C03F2"/>
    <w:rsid w:val="000C4069"/>
    <w:rsid w:val="000C49EC"/>
    <w:rsid w:val="000C4AB9"/>
    <w:rsid w:val="000C4BD1"/>
    <w:rsid w:val="000C545D"/>
    <w:rsid w:val="000C59BE"/>
    <w:rsid w:val="000C79C2"/>
    <w:rsid w:val="000D0A07"/>
    <w:rsid w:val="000D0F47"/>
    <w:rsid w:val="000D2233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663C"/>
    <w:rsid w:val="0012710D"/>
    <w:rsid w:val="00127C60"/>
    <w:rsid w:val="00127DD5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3D2A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1EB9"/>
    <w:rsid w:val="00162A3E"/>
    <w:rsid w:val="00164A0D"/>
    <w:rsid w:val="00164D63"/>
    <w:rsid w:val="00165831"/>
    <w:rsid w:val="00165E34"/>
    <w:rsid w:val="00167219"/>
    <w:rsid w:val="001678C5"/>
    <w:rsid w:val="00167E4E"/>
    <w:rsid w:val="00170307"/>
    <w:rsid w:val="001712D4"/>
    <w:rsid w:val="00171323"/>
    <w:rsid w:val="00171C01"/>
    <w:rsid w:val="00172B75"/>
    <w:rsid w:val="00173D58"/>
    <w:rsid w:val="001750F9"/>
    <w:rsid w:val="00182258"/>
    <w:rsid w:val="0018467A"/>
    <w:rsid w:val="001846F3"/>
    <w:rsid w:val="00184778"/>
    <w:rsid w:val="00184F38"/>
    <w:rsid w:val="00187701"/>
    <w:rsid w:val="001901EB"/>
    <w:rsid w:val="00194BAF"/>
    <w:rsid w:val="001959F4"/>
    <w:rsid w:val="001A0659"/>
    <w:rsid w:val="001A0E12"/>
    <w:rsid w:val="001A104A"/>
    <w:rsid w:val="001A282A"/>
    <w:rsid w:val="001A431B"/>
    <w:rsid w:val="001A7475"/>
    <w:rsid w:val="001B0C3B"/>
    <w:rsid w:val="001B143B"/>
    <w:rsid w:val="001B1B19"/>
    <w:rsid w:val="001B34BF"/>
    <w:rsid w:val="001C2718"/>
    <w:rsid w:val="001C31EA"/>
    <w:rsid w:val="001C4481"/>
    <w:rsid w:val="001C50F7"/>
    <w:rsid w:val="001C6F3C"/>
    <w:rsid w:val="001C7ED5"/>
    <w:rsid w:val="001D033F"/>
    <w:rsid w:val="001D0C62"/>
    <w:rsid w:val="001D145C"/>
    <w:rsid w:val="001D1F61"/>
    <w:rsid w:val="001D2A60"/>
    <w:rsid w:val="001D30BA"/>
    <w:rsid w:val="001D484D"/>
    <w:rsid w:val="001D4D41"/>
    <w:rsid w:val="001D5FE9"/>
    <w:rsid w:val="001E2867"/>
    <w:rsid w:val="001E297D"/>
    <w:rsid w:val="001E3B87"/>
    <w:rsid w:val="001E3CB5"/>
    <w:rsid w:val="001E6126"/>
    <w:rsid w:val="001E7AD1"/>
    <w:rsid w:val="001F0F0D"/>
    <w:rsid w:val="001F2B22"/>
    <w:rsid w:val="001F7D08"/>
    <w:rsid w:val="00203302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05EE"/>
    <w:rsid w:val="002317C7"/>
    <w:rsid w:val="00232AAB"/>
    <w:rsid w:val="00232F61"/>
    <w:rsid w:val="00233D94"/>
    <w:rsid w:val="00233F11"/>
    <w:rsid w:val="002402C5"/>
    <w:rsid w:val="00240E4A"/>
    <w:rsid w:val="00241768"/>
    <w:rsid w:val="00241F29"/>
    <w:rsid w:val="00242221"/>
    <w:rsid w:val="00242942"/>
    <w:rsid w:val="002437CC"/>
    <w:rsid w:val="00243E7C"/>
    <w:rsid w:val="00244BFE"/>
    <w:rsid w:val="0024602B"/>
    <w:rsid w:val="00246AEC"/>
    <w:rsid w:val="00247B36"/>
    <w:rsid w:val="00250393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734E"/>
    <w:rsid w:val="002801DA"/>
    <w:rsid w:val="00280847"/>
    <w:rsid w:val="002816CF"/>
    <w:rsid w:val="00282F1B"/>
    <w:rsid w:val="00284802"/>
    <w:rsid w:val="00285DBC"/>
    <w:rsid w:val="00286D36"/>
    <w:rsid w:val="00286F4D"/>
    <w:rsid w:val="0029133F"/>
    <w:rsid w:val="0029705B"/>
    <w:rsid w:val="002A34A9"/>
    <w:rsid w:val="002A34B6"/>
    <w:rsid w:val="002A35EF"/>
    <w:rsid w:val="002A620F"/>
    <w:rsid w:val="002A64FF"/>
    <w:rsid w:val="002A745A"/>
    <w:rsid w:val="002B16A2"/>
    <w:rsid w:val="002B1E50"/>
    <w:rsid w:val="002B2786"/>
    <w:rsid w:val="002B4D6D"/>
    <w:rsid w:val="002B5A02"/>
    <w:rsid w:val="002B7CDE"/>
    <w:rsid w:val="002C1D7B"/>
    <w:rsid w:val="002C244E"/>
    <w:rsid w:val="002C3B23"/>
    <w:rsid w:val="002C401C"/>
    <w:rsid w:val="002C4203"/>
    <w:rsid w:val="002C4669"/>
    <w:rsid w:val="002D0793"/>
    <w:rsid w:val="002D0D46"/>
    <w:rsid w:val="002D1E36"/>
    <w:rsid w:val="002D2396"/>
    <w:rsid w:val="002D253C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6036"/>
    <w:rsid w:val="002E6F70"/>
    <w:rsid w:val="002E7865"/>
    <w:rsid w:val="002F1B0C"/>
    <w:rsid w:val="002F3A13"/>
    <w:rsid w:val="002F42AA"/>
    <w:rsid w:val="002F4597"/>
    <w:rsid w:val="002F5BF3"/>
    <w:rsid w:val="002F7254"/>
    <w:rsid w:val="003000A4"/>
    <w:rsid w:val="003050CA"/>
    <w:rsid w:val="0030551E"/>
    <w:rsid w:val="003068C7"/>
    <w:rsid w:val="00306ECF"/>
    <w:rsid w:val="00307807"/>
    <w:rsid w:val="00310902"/>
    <w:rsid w:val="0031298D"/>
    <w:rsid w:val="00314AB9"/>
    <w:rsid w:val="003151E6"/>
    <w:rsid w:val="00315569"/>
    <w:rsid w:val="00316054"/>
    <w:rsid w:val="00316325"/>
    <w:rsid w:val="0031757B"/>
    <w:rsid w:val="003223C7"/>
    <w:rsid w:val="00325EC1"/>
    <w:rsid w:val="003272D8"/>
    <w:rsid w:val="00327C00"/>
    <w:rsid w:val="0033043B"/>
    <w:rsid w:val="003311BB"/>
    <w:rsid w:val="00333EF6"/>
    <w:rsid w:val="00334B9F"/>
    <w:rsid w:val="00336CCF"/>
    <w:rsid w:val="003370E3"/>
    <w:rsid w:val="00337958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4A6A"/>
    <w:rsid w:val="00356066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B29"/>
    <w:rsid w:val="00383087"/>
    <w:rsid w:val="003832A5"/>
    <w:rsid w:val="00384A6A"/>
    <w:rsid w:val="00384BDB"/>
    <w:rsid w:val="003856A9"/>
    <w:rsid w:val="003858B8"/>
    <w:rsid w:val="00390F52"/>
    <w:rsid w:val="0039208F"/>
    <w:rsid w:val="00396D1F"/>
    <w:rsid w:val="003A019C"/>
    <w:rsid w:val="003A0814"/>
    <w:rsid w:val="003A360E"/>
    <w:rsid w:val="003A3FA6"/>
    <w:rsid w:val="003A424F"/>
    <w:rsid w:val="003A4756"/>
    <w:rsid w:val="003A4EE1"/>
    <w:rsid w:val="003A4F3A"/>
    <w:rsid w:val="003A5098"/>
    <w:rsid w:val="003A7360"/>
    <w:rsid w:val="003A74D9"/>
    <w:rsid w:val="003B000C"/>
    <w:rsid w:val="003B0212"/>
    <w:rsid w:val="003B05A1"/>
    <w:rsid w:val="003B1549"/>
    <w:rsid w:val="003B2959"/>
    <w:rsid w:val="003B372E"/>
    <w:rsid w:val="003B45A6"/>
    <w:rsid w:val="003B51A1"/>
    <w:rsid w:val="003B79EE"/>
    <w:rsid w:val="003B7FA4"/>
    <w:rsid w:val="003C0923"/>
    <w:rsid w:val="003C0FA8"/>
    <w:rsid w:val="003C2305"/>
    <w:rsid w:val="003C3CFF"/>
    <w:rsid w:val="003C51D4"/>
    <w:rsid w:val="003C554C"/>
    <w:rsid w:val="003C56C1"/>
    <w:rsid w:val="003D0DC1"/>
    <w:rsid w:val="003D40E5"/>
    <w:rsid w:val="003D4194"/>
    <w:rsid w:val="003D6DE3"/>
    <w:rsid w:val="003E1DE6"/>
    <w:rsid w:val="003E39C9"/>
    <w:rsid w:val="003E4938"/>
    <w:rsid w:val="003F009F"/>
    <w:rsid w:val="003F041C"/>
    <w:rsid w:val="003F0DB9"/>
    <w:rsid w:val="003F107C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465F"/>
    <w:rsid w:val="00414C0E"/>
    <w:rsid w:val="00414FC4"/>
    <w:rsid w:val="0041698D"/>
    <w:rsid w:val="004174E0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40367"/>
    <w:rsid w:val="004407DF"/>
    <w:rsid w:val="004409B4"/>
    <w:rsid w:val="0044225E"/>
    <w:rsid w:val="00442548"/>
    <w:rsid w:val="0044372F"/>
    <w:rsid w:val="00446C5E"/>
    <w:rsid w:val="004475B0"/>
    <w:rsid w:val="00450A93"/>
    <w:rsid w:val="0045151F"/>
    <w:rsid w:val="004515E9"/>
    <w:rsid w:val="00451702"/>
    <w:rsid w:val="00452717"/>
    <w:rsid w:val="00452E41"/>
    <w:rsid w:val="0045487A"/>
    <w:rsid w:val="0045533D"/>
    <w:rsid w:val="00455816"/>
    <w:rsid w:val="00455A45"/>
    <w:rsid w:val="00457E48"/>
    <w:rsid w:val="0046281C"/>
    <w:rsid w:val="00462BDB"/>
    <w:rsid w:val="00466BD1"/>
    <w:rsid w:val="0046788B"/>
    <w:rsid w:val="00470C36"/>
    <w:rsid w:val="00470C5C"/>
    <w:rsid w:val="00471073"/>
    <w:rsid w:val="00471130"/>
    <w:rsid w:val="0047119D"/>
    <w:rsid w:val="00476400"/>
    <w:rsid w:val="00476664"/>
    <w:rsid w:val="00476FE6"/>
    <w:rsid w:val="00477A64"/>
    <w:rsid w:val="004806EF"/>
    <w:rsid w:val="0048107E"/>
    <w:rsid w:val="00484A17"/>
    <w:rsid w:val="004856D6"/>
    <w:rsid w:val="00486453"/>
    <w:rsid w:val="004867B9"/>
    <w:rsid w:val="00486971"/>
    <w:rsid w:val="00490B06"/>
    <w:rsid w:val="00490FC5"/>
    <w:rsid w:val="00495DD8"/>
    <w:rsid w:val="004973E6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B0A39"/>
    <w:rsid w:val="004B1A5C"/>
    <w:rsid w:val="004B2D28"/>
    <w:rsid w:val="004B2D8A"/>
    <w:rsid w:val="004B2FFD"/>
    <w:rsid w:val="004B3589"/>
    <w:rsid w:val="004B3808"/>
    <w:rsid w:val="004B5334"/>
    <w:rsid w:val="004B53E2"/>
    <w:rsid w:val="004B6D54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E5BE3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3601"/>
    <w:rsid w:val="0050459B"/>
    <w:rsid w:val="005045D7"/>
    <w:rsid w:val="00504F8C"/>
    <w:rsid w:val="00505569"/>
    <w:rsid w:val="0050716F"/>
    <w:rsid w:val="005071C6"/>
    <w:rsid w:val="00507942"/>
    <w:rsid w:val="0051045D"/>
    <w:rsid w:val="00511CCC"/>
    <w:rsid w:val="00512A4D"/>
    <w:rsid w:val="005131B1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3B1D"/>
    <w:rsid w:val="00525D75"/>
    <w:rsid w:val="0053011A"/>
    <w:rsid w:val="00540703"/>
    <w:rsid w:val="00542769"/>
    <w:rsid w:val="005427D7"/>
    <w:rsid w:val="005434CC"/>
    <w:rsid w:val="005441BD"/>
    <w:rsid w:val="005477A5"/>
    <w:rsid w:val="005479DC"/>
    <w:rsid w:val="00550C64"/>
    <w:rsid w:val="0055299F"/>
    <w:rsid w:val="00554FA5"/>
    <w:rsid w:val="005577BC"/>
    <w:rsid w:val="00563CF1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7696E"/>
    <w:rsid w:val="00580FDB"/>
    <w:rsid w:val="00581FA3"/>
    <w:rsid w:val="0058303A"/>
    <w:rsid w:val="00584828"/>
    <w:rsid w:val="00584C9C"/>
    <w:rsid w:val="005862BD"/>
    <w:rsid w:val="0058710C"/>
    <w:rsid w:val="00587764"/>
    <w:rsid w:val="00587DBF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BF"/>
    <w:rsid w:val="005A1FC7"/>
    <w:rsid w:val="005A3190"/>
    <w:rsid w:val="005A3B2C"/>
    <w:rsid w:val="005A649A"/>
    <w:rsid w:val="005B0B41"/>
    <w:rsid w:val="005B3C16"/>
    <w:rsid w:val="005B5282"/>
    <w:rsid w:val="005B52EA"/>
    <w:rsid w:val="005C058B"/>
    <w:rsid w:val="005C05BA"/>
    <w:rsid w:val="005C1CDD"/>
    <w:rsid w:val="005D03E3"/>
    <w:rsid w:val="005D2727"/>
    <w:rsid w:val="005D282D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1815"/>
    <w:rsid w:val="005F20D7"/>
    <w:rsid w:val="005F32FF"/>
    <w:rsid w:val="005F6744"/>
    <w:rsid w:val="005F74C8"/>
    <w:rsid w:val="006004B5"/>
    <w:rsid w:val="00600E5A"/>
    <w:rsid w:val="00604565"/>
    <w:rsid w:val="00604AD4"/>
    <w:rsid w:val="00604DD1"/>
    <w:rsid w:val="00605052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5AD5"/>
    <w:rsid w:val="00617B7C"/>
    <w:rsid w:val="0062081D"/>
    <w:rsid w:val="006214C0"/>
    <w:rsid w:val="006214D2"/>
    <w:rsid w:val="00624ED9"/>
    <w:rsid w:val="006259FC"/>
    <w:rsid w:val="00625FB2"/>
    <w:rsid w:val="00627644"/>
    <w:rsid w:val="00627ACE"/>
    <w:rsid w:val="00627B10"/>
    <w:rsid w:val="006301DD"/>
    <w:rsid w:val="006372AB"/>
    <w:rsid w:val="00637CF3"/>
    <w:rsid w:val="00641D78"/>
    <w:rsid w:val="00643CD6"/>
    <w:rsid w:val="006466B8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61AC6"/>
    <w:rsid w:val="00661F19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61F5"/>
    <w:rsid w:val="00691359"/>
    <w:rsid w:val="00692572"/>
    <w:rsid w:val="006927FF"/>
    <w:rsid w:val="006935EB"/>
    <w:rsid w:val="00693925"/>
    <w:rsid w:val="00695E98"/>
    <w:rsid w:val="00696580"/>
    <w:rsid w:val="006A2CC3"/>
    <w:rsid w:val="006A43C3"/>
    <w:rsid w:val="006A522E"/>
    <w:rsid w:val="006A5CCB"/>
    <w:rsid w:val="006B048A"/>
    <w:rsid w:val="006B2D82"/>
    <w:rsid w:val="006B45F3"/>
    <w:rsid w:val="006C0054"/>
    <w:rsid w:val="006C0281"/>
    <w:rsid w:val="006C5029"/>
    <w:rsid w:val="006D1AFA"/>
    <w:rsid w:val="006D2836"/>
    <w:rsid w:val="006D36BB"/>
    <w:rsid w:val="006D430D"/>
    <w:rsid w:val="006D4CF6"/>
    <w:rsid w:val="006D4F20"/>
    <w:rsid w:val="006D5BBF"/>
    <w:rsid w:val="006D646F"/>
    <w:rsid w:val="006D6E5E"/>
    <w:rsid w:val="006D71DC"/>
    <w:rsid w:val="006E104B"/>
    <w:rsid w:val="006E4BDD"/>
    <w:rsid w:val="006F02D5"/>
    <w:rsid w:val="006F0B91"/>
    <w:rsid w:val="006F117F"/>
    <w:rsid w:val="006F1749"/>
    <w:rsid w:val="006F3087"/>
    <w:rsid w:val="006F3568"/>
    <w:rsid w:val="006F36A5"/>
    <w:rsid w:val="006F3F32"/>
    <w:rsid w:val="006F43A3"/>
    <w:rsid w:val="007001C4"/>
    <w:rsid w:val="007014B0"/>
    <w:rsid w:val="00702891"/>
    <w:rsid w:val="007040BB"/>
    <w:rsid w:val="00705A5B"/>
    <w:rsid w:val="00705B0E"/>
    <w:rsid w:val="00710803"/>
    <w:rsid w:val="00711426"/>
    <w:rsid w:val="007116B8"/>
    <w:rsid w:val="007125FE"/>
    <w:rsid w:val="00714E99"/>
    <w:rsid w:val="00715083"/>
    <w:rsid w:val="007161C5"/>
    <w:rsid w:val="007165B5"/>
    <w:rsid w:val="007167B7"/>
    <w:rsid w:val="00717C03"/>
    <w:rsid w:val="007204D5"/>
    <w:rsid w:val="00721726"/>
    <w:rsid w:val="00721F60"/>
    <w:rsid w:val="00721F6B"/>
    <w:rsid w:val="007221E6"/>
    <w:rsid w:val="00722563"/>
    <w:rsid w:val="0072528F"/>
    <w:rsid w:val="007274D7"/>
    <w:rsid w:val="00730A99"/>
    <w:rsid w:val="00730CC3"/>
    <w:rsid w:val="00732393"/>
    <w:rsid w:val="007340FA"/>
    <w:rsid w:val="00734BEA"/>
    <w:rsid w:val="00735312"/>
    <w:rsid w:val="00736D90"/>
    <w:rsid w:val="0074098C"/>
    <w:rsid w:val="0074586C"/>
    <w:rsid w:val="00746584"/>
    <w:rsid w:val="00750D91"/>
    <w:rsid w:val="007548A9"/>
    <w:rsid w:val="00755FA7"/>
    <w:rsid w:val="00761A9B"/>
    <w:rsid w:val="007625CF"/>
    <w:rsid w:val="00762D2B"/>
    <w:rsid w:val="007657D9"/>
    <w:rsid w:val="007672F3"/>
    <w:rsid w:val="00767EE3"/>
    <w:rsid w:val="00773D25"/>
    <w:rsid w:val="00775B9A"/>
    <w:rsid w:val="00781CF3"/>
    <w:rsid w:val="0078241D"/>
    <w:rsid w:val="007826E6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A4EA2"/>
    <w:rsid w:val="007B04BC"/>
    <w:rsid w:val="007B1827"/>
    <w:rsid w:val="007B1D15"/>
    <w:rsid w:val="007B31DA"/>
    <w:rsid w:val="007B4392"/>
    <w:rsid w:val="007C033A"/>
    <w:rsid w:val="007C03B0"/>
    <w:rsid w:val="007C0A8B"/>
    <w:rsid w:val="007C0B2B"/>
    <w:rsid w:val="007C0D92"/>
    <w:rsid w:val="007C12B7"/>
    <w:rsid w:val="007C153A"/>
    <w:rsid w:val="007C3506"/>
    <w:rsid w:val="007C5676"/>
    <w:rsid w:val="007C5A5C"/>
    <w:rsid w:val="007C61EB"/>
    <w:rsid w:val="007D10CA"/>
    <w:rsid w:val="007D6457"/>
    <w:rsid w:val="007D738A"/>
    <w:rsid w:val="007E1B56"/>
    <w:rsid w:val="007E1F10"/>
    <w:rsid w:val="007E2257"/>
    <w:rsid w:val="007E2AF8"/>
    <w:rsid w:val="007E3941"/>
    <w:rsid w:val="007E48BF"/>
    <w:rsid w:val="007E5278"/>
    <w:rsid w:val="007E6B62"/>
    <w:rsid w:val="007F028B"/>
    <w:rsid w:val="007F0B8B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3010"/>
    <w:rsid w:val="0083430C"/>
    <w:rsid w:val="00834FD0"/>
    <w:rsid w:val="00835D6B"/>
    <w:rsid w:val="00836AD6"/>
    <w:rsid w:val="0083749D"/>
    <w:rsid w:val="008400B8"/>
    <w:rsid w:val="008403AC"/>
    <w:rsid w:val="0084271C"/>
    <w:rsid w:val="0084393B"/>
    <w:rsid w:val="0084421C"/>
    <w:rsid w:val="00844EB1"/>
    <w:rsid w:val="00845471"/>
    <w:rsid w:val="00846FD0"/>
    <w:rsid w:val="008476C8"/>
    <w:rsid w:val="00847A1C"/>
    <w:rsid w:val="008503F8"/>
    <w:rsid w:val="008511C6"/>
    <w:rsid w:val="0085137D"/>
    <w:rsid w:val="00851D5A"/>
    <w:rsid w:val="00851D75"/>
    <w:rsid w:val="00854CDD"/>
    <w:rsid w:val="00855D98"/>
    <w:rsid w:val="00856095"/>
    <w:rsid w:val="008625BC"/>
    <w:rsid w:val="00863602"/>
    <w:rsid w:val="00863A01"/>
    <w:rsid w:val="00865449"/>
    <w:rsid w:val="008673D0"/>
    <w:rsid w:val="00873509"/>
    <w:rsid w:val="00875EC2"/>
    <w:rsid w:val="00876C45"/>
    <w:rsid w:val="00877D35"/>
    <w:rsid w:val="00877F62"/>
    <w:rsid w:val="008826E6"/>
    <w:rsid w:val="00882D86"/>
    <w:rsid w:val="00882E23"/>
    <w:rsid w:val="00883355"/>
    <w:rsid w:val="00884307"/>
    <w:rsid w:val="008847EB"/>
    <w:rsid w:val="00886422"/>
    <w:rsid w:val="00886DBD"/>
    <w:rsid w:val="00890B4C"/>
    <w:rsid w:val="00890CEB"/>
    <w:rsid w:val="00890DAE"/>
    <w:rsid w:val="0089183C"/>
    <w:rsid w:val="00892F05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A763D"/>
    <w:rsid w:val="008B0A3E"/>
    <w:rsid w:val="008B0BBC"/>
    <w:rsid w:val="008B2755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0F38"/>
    <w:rsid w:val="008D2182"/>
    <w:rsid w:val="008D2266"/>
    <w:rsid w:val="008D2533"/>
    <w:rsid w:val="008D3CE5"/>
    <w:rsid w:val="008D46A0"/>
    <w:rsid w:val="008D4D83"/>
    <w:rsid w:val="008D6293"/>
    <w:rsid w:val="008D68FE"/>
    <w:rsid w:val="008D7613"/>
    <w:rsid w:val="008E1FAD"/>
    <w:rsid w:val="008E2060"/>
    <w:rsid w:val="008E24C3"/>
    <w:rsid w:val="008E265E"/>
    <w:rsid w:val="008E2C43"/>
    <w:rsid w:val="008E2CEA"/>
    <w:rsid w:val="008E2D78"/>
    <w:rsid w:val="008E75FD"/>
    <w:rsid w:val="008E79A4"/>
    <w:rsid w:val="008F0010"/>
    <w:rsid w:val="008F010A"/>
    <w:rsid w:val="008F3253"/>
    <w:rsid w:val="008F32CB"/>
    <w:rsid w:val="00900414"/>
    <w:rsid w:val="009005B7"/>
    <w:rsid w:val="00901A44"/>
    <w:rsid w:val="00902434"/>
    <w:rsid w:val="009035FF"/>
    <w:rsid w:val="00905BED"/>
    <w:rsid w:val="00906256"/>
    <w:rsid w:val="00910FF2"/>
    <w:rsid w:val="00911910"/>
    <w:rsid w:val="00913D95"/>
    <w:rsid w:val="00915B4C"/>
    <w:rsid w:val="00915BD2"/>
    <w:rsid w:val="00916432"/>
    <w:rsid w:val="00917C7E"/>
    <w:rsid w:val="00923C1F"/>
    <w:rsid w:val="0092620F"/>
    <w:rsid w:val="0092739C"/>
    <w:rsid w:val="009301AC"/>
    <w:rsid w:val="00931FC8"/>
    <w:rsid w:val="009326C4"/>
    <w:rsid w:val="00932722"/>
    <w:rsid w:val="0093439B"/>
    <w:rsid w:val="009347D8"/>
    <w:rsid w:val="00934A81"/>
    <w:rsid w:val="009360FA"/>
    <w:rsid w:val="009378EE"/>
    <w:rsid w:val="00940487"/>
    <w:rsid w:val="00940954"/>
    <w:rsid w:val="009412CC"/>
    <w:rsid w:val="00942631"/>
    <w:rsid w:val="00942C30"/>
    <w:rsid w:val="00944DEC"/>
    <w:rsid w:val="0094534A"/>
    <w:rsid w:val="00947CC5"/>
    <w:rsid w:val="009519AC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2302"/>
    <w:rsid w:val="009828A1"/>
    <w:rsid w:val="009841B8"/>
    <w:rsid w:val="0098542E"/>
    <w:rsid w:val="00986D5B"/>
    <w:rsid w:val="00987EB1"/>
    <w:rsid w:val="009938F6"/>
    <w:rsid w:val="009941BF"/>
    <w:rsid w:val="00994727"/>
    <w:rsid w:val="009959C2"/>
    <w:rsid w:val="00995F71"/>
    <w:rsid w:val="009966AC"/>
    <w:rsid w:val="00997411"/>
    <w:rsid w:val="009A2041"/>
    <w:rsid w:val="009A38AB"/>
    <w:rsid w:val="009A4576"/>
    <w:rsid w:val="009B01C8"/>
    <w:rsid w:val="009B2952"/>
    <w:rsid w:val="009B347E"/>
    <w:rsid w:val="009B3A55"/>
    <w:rsid w:val="009B3F85"/>
    <w:rsid w:val="009B5FD0"/>
    <w:rsid w:val="009C29F6"/>
    <w:rsid w:val="009C3729"/>
    <w:rsid w:val="009C3D5B"/>
    <w:rsid w:val="009C6D3B"/>
    <w:rsid w:val="009D0F05"/>
    <w:rsid w:val="009D12C8"/>
    <w:rsid w:val="009D1F36"/>
    <w:rsid w:val="009D20AB"/>
    <w:rsid w:val="009D4B51"/>
    <w:rsid w:val="009D5020"/>
    <w:rsid w:val="009D6811"/>
    <w:rsid w:val="009D6BC9"/>
    <w:rsid w:val="009E0203"/>
    <w:rsid w:val="009E02BD"/>
    <w:rsid w:val="009E1B80"/>
    <w:rsid w:val="009E1FC0"/>
    <w:rsid w:val="009E2570"/>
    <w:rsid w:val="009E2AE7"/>
    <w:rsid w:val="009E2DDA"/>
    <w:rsid w:val="009E3645"/>
    <w:rsid w:val="009E3E52"/>
    <w:rsid w:val="009E4A30"/>
    <w:rsid w:val="009E5E50"/>
    <w:rsid w:val="009E662A"/>
    <w:rsid w:val="009E6CB0"/>
    <w:rsid w:val="009E7DBE"/>
    <w:rsid w:val="009E7DDF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3396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351"/>
    <w:rsid w:val="00A24FB4"/>
    <w:rsid w:val="00A25429"/>
    <w:rsid w:val="00A254DB"/>
    <w:rsid w:val="00A2558C"/>
    <w:rsid w:val="00A2691F"/>
    <w:rsid w:val="00A31E03"/>
    <w:rsid w:val="00A32F95"/>
    <w:rsid w:val="00A34860"/>
    <w:rsid w:val="00A35AD0"/>
    <w:rsid w:val="00A44E9B"/>
    <w:rsid w:val="00A451D0"/>
    <w:rsid w:val="00A473B6"/>
    <w:rsid w:val="00A474FE"/>
    <w:rsid w:val="00A47C58"/>
    <w:rsid w:val="00A5061C"/>
    <w:rsid w:val="00A51CFD"/>
    <w:rsid w:val="00A52032"/>
    <w:rsid w:val="00A527B9"/>
    <w:rsid w:val="00A52979"/>
    <w:rsid w:val="00A52D84"/>
    <w:rsid w:val="00A52DC4"/>
    <w:rsid w:val="00A52F6C"/>
    <w:rsid w:val="00A56777"/>
    <w:rsid w:val="00A60F61"/>
    <w:rsid w:val="00A665C3"/>
    <w:rsid w:val="00A672FB"/>
    <w:rsid w:val="00A705E9"/>
    <w:rsid w:val="00A707E4"/>
    <w:rsid w:val="00A74808"/>
    <w:rsid w:val="00A75438"/>
    <w:rsid w:val="00A771B5"/>
    <w:rsid w:val="00A779CE"/>
    <w:rsid w:val="00A800AB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27B2"/>
    <w:rsid w:val="00AC34CE"/>
    <w:rsid w:val="00AC4710"/>
    <w:rsid w:val="00AC633C"/>
    <w:rsid w:val="00AC7828"/>
    <w:rsid w:val="00AD029D"/>
    <w:rsid w:val="00AD0E80"/>
    <w:rsid w:val="00AD2556"/>
    <w:rsid w:val="00AD367D"/>
    <w:rsid w:val="00AD3B72"/>
    <w:rsid w:val="00AD4184"/>
    <w:rsid w:val="00AD4535"/>
    <w:rsid w:val="00AD4A26"/>
    <w:rsid w:val="00AD5E47"/>
    <w:rsid w:val="00AD6ECD"/>
    <w:rsid w:val="00AE4A23"/>
    <w:rsid w:val="00AE5527"/>
    <w:rsid w:val="00AE70F4"/>
    <w:rsid w:val="00AE7539"/>
    <w:rsid w:val="00AF3837"/>
    <w:rsid w:val="00AF4BB5"/>
    <w:rsid w:val="00AF55CB"/>
    <w:rsid w:val="00AF5F0C"/>
    <w:rsid w:val="00AF6C1F"/>
    <w:rsid w:val="00B004C0"/>
    <w:rsid w:val="00B0089E"/>
    <w:rsid w:val="00B03725"/>
    <w:rsid w:val="00B042A6"/>
    <w:rsid w:val="00B06011"/>
    <w:rsid w:val="00B06302"/>
    <w:rsid w:val="00B14948"/>
    <w:rsid w:val="00B1620B"/>
    <w:rsid w:val="00B16DC0"/>
    <w:rsid w:val="00B1707B"/>
    <w:rsid w:val="00B1753D"/>
    <w:rsid w:val="00B1799A"/>
    <w:rsid w:val="00B20FC2"/>
    <w:rsid w:val="00B2150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1D4"/>
    <w:rsid w:val="00B40708"/>
    <w:rsid w:val="00B425F5"/>
    <w:rsid w:val="00B42967"/>
    <w:rsid w:val="00B42F66"/>
    <w:rsid w:val="00B438A1"/>
    <w:rsid w:val="00B4797D"/>
    <w:rsid w:val="00B479C5"/>
    <w:rsid w:val="00B47C6B"/>
    <w:rsid w:val="00B5094D"/>
    <w:rsid w:val="00B50EA2"/>
    <w:rsid w:val="00B511CA"/>
    <w:rsid w:val="00B51F41"/>
    <w:rsid w:val="00B5311A"/>
    <w:rsid w:val="00B563EA"/>
    <w:rsid w:val="00B56927"/>
    <w:rsid w:val="00B56DD3"/>
    <w:rsid w:val="00B56E96"/>
    <w:rsid w:val="00B60744"/>
    <w:rsid w:val="00B61D5E"/>
    <w:rsid w:val="00B6259B"/>
    <w:rsid w:val="00B63AEB"/>
    <w:rsid w:val="00B64EEE"/>
    <w:rsid w:val="00B653A1"/>
    <w:rsid w:val="00B676AD"/>
    <w:rsid w:val="00B67AA7"/>
    <w:rsid w:val="00B74597"/>
    <w:rsid w:val="00B76A93"/>
    <w:rsid w:val="00B770A1"/>
    <w:rsid w:val="00B77923"/>
    <w:rsid w:val="00B80506"/>
    <w:rsid w:val="00B811AC"/>
    <w:rsid w:val="00B836D2"/>
    <w:rsid w:val="00B8372F"/>
    <w:rsid w:val="00B8480F"/>
    <w:rsid w:val="00B85B50"/>
    <w:rsid w:val="00B872B5"/>
    <w:rsid w:val="00B917D1"/>
    <w:rsid w:val="00B917FD"/>
    <w:rsid w:val="00B92A4E"/>
    <w:rsid w:val="00B94A62"/>
    <w:rsid w:val="00B95DB4"/>
    <w:rsid w:val="00B967B0"/>
    <w:rsid w:val="00B97D7B"/>
    <w:rsid w:val="00BA109C"/>
    <w:rsid w:val="00BA2C0B"/>
    <w:rsid w:val="00BA2C29"/>
    <w:rsid w:val="00BA4713"/>
    <w:rsid w:val="00BA67AE"/>
    <w:rsid w:val="00BB079D"/>
    <w:rsid w:val="00BB1356"/>
    <w:rsid w:val="00BB22DB"/>
    <w:rsid w:val="00BB3EA4"/>
    <w:rsid w:val="00BB472B"/>
    <w:rsid w:val="00BB54F8"/>
    <w:rsid w:val="00BC0D05"/>
    <w:rsid w:val="00BC3192"/>
    <w:rsid w:val="00BC4D17"/>
    <w:rsid w:val="00BC7827"/>
    <w:rsid w:val="00BC788C"/>
    <w:rsid w:val="00BD16D4"/>
    <w:rsid w:val="00BD1D99"/>
    <w:rsid w:val="00BD3B27"/>
    <w:rsid w:val="00BD53AF"/>
    <w:rsid w:val="00BE1724"/>
    <w:rsid w:val="00BE1E56"/>
    <w:rsid w:val="00BE200F"/>
    <w:rsid w:val="00BE293E"/>
    <w:rsid w:val="00BE2CDE"/>
    <w:rsid w:val="00BE3355"/>
    <w:rsid w:val="00BE3BF9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647B"/>
    <w:rsid w:val="00BF7692"/>
    <w:rsid w:val="00C00322"/>
    <w:rsid w:val="00C00530"/>
    <w:rsid w:val="00C009DF"/>
    <w:rsid w:val="00C02A22"/>
    <w:rsid w:val="00C03365"/>
    <w:rsid w:val="00C04077"/>
    <w:rsid w:val="00C04B4B"/>
    <w:rsid w:val="00C05349"/>
    <w:rsid w:val="00C054C9"/>
    <w:rsid w:val="00C06D2B"/>
    <w:rsid w:val="00C10318"/>
    <w:rsid w:val="00C10907"/>
    <w:rsid w:val="00C10B95"/>
    <w:rsid w:val="00C11008"/>
    <w:rsid w:val="00C12A71"/>
    <w:rsid w:val="00C1444A"/>
    <w:rsid w:val="00C1518E"/>
    <w:rsid w:val="00C1565A"/>
    <w:rsid w:val="00C17DA5"/>
    <w:rsid w:val="00C17DAE"/>
    <w:rsid w:val="00C17E98"/>
    <w:rsid w:val="00C21539"/>
    <w:rsid w:val="00C21A08"/>
    <w:rsid w:val="00C24215"/>
    <w:rsid w:val="00C25259"/>
    <w:rsid w:val="00C25E4D"/>
    <w:rsid w:val="00C26893"/>
    <w:rsid w:val="00C27375"/>
    <w:rsid w:val="00C315AA"/>
    <w:rsid w:val="00C31BF3"/>
    <w:rsid w:val="00C329DC"/>
    <w:rsid w:val="00C349AC"/>
    <w:rsid w:val="00C365E0"/>
    <w:rsid w:val="00C36AF2"/>
    <w:rsid w:val="00C37010"/>
    <w:rsid w:val="00C41CFB"/>
    <w:rsid w:val="00C42C23"/>
    <w:rsid w:val="00C433F0"/>
    <w:rsid w:val="00C438B4"/>
    <w:rsid w:val="00C43955"/>
    <w:rsid w:val="00C460A7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58C6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704"/>
    <w:rsid w:val="00C86B66"/>
    <w:rsid w:val="00C90258"/>
    <w:rsid w:val="00C9335D"/>
    <w:rsid w:val="00C936E5"/>
    <w:rsid w:val="00C93B6A"/>
    <w:rsid w:val="00C9558B"/>
    <w:rsid w:val="00C95BF1"/>
    <w:rsid w:val="00C97199"/>
    <w:rsid w:val="00CA0230"/>
    <w:rsid w:val="00CA024A"/>
    <w:rsid w:val="00CA08B9"/>
    <w:rsid w:val="00CA17E5"/>
    <w:rsid w:val="00CA3190"/>
    <w:rsid w:val="00CA3712"/>
    <w:rsid w:val="00CA63A5"/>
    <w:rsid w:val="00CA6F91"/>
    <w:rsid w:val="00CA7B0C"/>
    <w:rsid w:val="00CB1422"/>
    <w:rsid w:val="00CB264B"/>
    <w:rsid w:val="00CB2780"/>
    <w:rsid w:val="00CB3750"/>
    <w:rsid w:val="00CB3F72"/>
    <w:rsid w:val="00CB5831"/>
    <w:rsid w:val="00CC0F9A"/>
    <w:rsid w:val="00CC0FAF"/>
    <w:rsid w:val="00CC256D"/>
    <w:rsid w:val="00CC2634"/>
    <w:rsid w:val="00CC4558"/>
    <w:rsid w:val="00CC5E83"/>
    <w:rsid w:val="00CC65B7"/>
    <w:rsid w:val="00CC6C55"/>
    <w:rsid w:val="00CC7255"/>
    <w:rsid w:val="00CC77F6"/>
    <w:rsid w:val="00CC7C37"/>
    <w:rsid w:val="00CD0693"/>
    <w:rsid w:val="00CD17E2"/>
    <w:rsid w:val="00CD2E84"/>
    <w:rsid w:val="00CD367B"/>
    <w:rsid w:val="00CD3F25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02C6"/>
    <w:rsid w:val="00CF310C"/>
    <w:rsid w:val="00CF4CA1"/>
    <w:rsid w:val="00CF6F3B"/>
    <w:rsid w:val="00CF795B"/>
    <w:rsid w:val="00CF7A05"/>
    <w:rsid w:val="00D01DDD"/>
    <w:rsid w:val="00D03481"/>
    <w:rsid w:val="00D04264"/>
    <w:rsid w:val="00D04D9A"/>
    <w:rsid w:val="00D066D1"/>
    <w:rsid w:val="00D07E60"/>
    <w:rsid w:val="00D109EF"/>
    <w:rsid w:val="00D117CB"/>
    <w:rsid w:val="00D12AE6"/>
    <w:rsid w:val="00D148A7"/>
    <w:rsid w:val="00D14DC3"/>
    <w:rsid w:val="00D15D1E"/>
    <w:rsid w:val="00D21160"/>
    <w:rsid w:val="00D21462"/>
    <w:rsid w:val="00D2186F"/>
    <w:rsid w:val="00D22028"/>
    <w:rsid w:val="00D224AB"/>
    <w:rsid w:val="00D23F65"/>
    <w:rsid w:val="00D24112"/>
    <w:rsid w:val="00D25DAF"/>
    <w:rsid w:val="00D2639B"/>
    <w:rsid w:val="00D266C8"/>
    <w:rsid w:val="00D26C54"/>
    <w:rsid w:val="00D27E9F"/>
    <w:rsid w:val="00D27EAE"/>
    <w:rsid w:val="00D27FDE"/>
    <w:rsid w:val="00D303FB"/>
    <w:rsid w:val="00D30FFE"/>
    <w:rsid w:val="00D3140D"/>
    <w:rsid w:val="00D31C53"/>
    <w:rsid w:val="00D31F5F"/>
    <w:rsid w:val="00D33061"/>
    <w:rsid w:val="00D33127"/>
    <w:rsid w:val="00D33273"/>
    <w:rsid w:val="00D35A66"/>
    <w:rsid w:val="00D360AA"/>
    <w:rsid w:val="00D36362"/>
    <w:rsid w:val="00D40831"/>
    <w:rsid w:val="00D425E6"/>
    <w:rsid w:val="00D43400"/>
    <w:rsid w:val="00D46EB9"/>
    <w:rsid w:val="00D51925"/>
    <w:rsid w:val="00D51C53"/>
    <w:rsid w:val="00D51FEF"/>
    <w:rsid w:val="00D5275A"/>
    <w:rsid w:val="00D53F4F"/>
    <w:rsid w:val="00D54C33"/>
    <w:rsid w:val="00D55CA4"/>
    <w:rsid w:val="00D562D5"/>
    <w:rsid w:val="00D577E0"/>
    <w:rsid w:val="00D57981"/>
    <w:rsid w:val="00D7003C"/>
    <w:rsid w:val="00D700FA"/>
    <w:rsid w:val="00D7043A"/>
    <w:rsid w:val="00D7145C"/>
    <w:rsid w:val="00D71D34"/>
    <w:rsid w:val="00D721E1"/>
    <w:rsid w:val="00D73048"/>
    <w:rsid w:val="00D737AD"/>
    <w:rsid w:val="00D74446"/>
    <w:rsid w:val="00D750CF"/>
    <w:rsid w:val="00D75313"/>
    <w:rsid w:val="00D757EA"/>
    <w:rsid w:val="00D76912"/>
    <w:rsid w:val="00D77435"/>
    <w:rsid w:val="00D80C91"/>
    <w:rsid w:val="00D843D8"/>
    <w:rsid w:val="00D8662F"/>
    <w:rsid w:val="00D91632"/>
    <w:rsid w:val="00D91A22"/>
    <w:rsid w:val="00D91F42"/>
    <w:rsid w:val="00D92F3E"/>
    <w:rsid w:val="00D93AFF"/>
    <w:rsid w:val="00D93EDC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5251"/>
    <w:rsid w:val="00DB6244"/>
    <w:rsid w:val="00DB6CAB"/>
    <w:rsid w:val="00DB7307"/>
    <w:rsid w:val="00DC236C"/>
    <w:rsid w:val="00DC2F01"/>
    <w:rsid w:val="00DC5B75"/>
    <w:rsid w:val="00DC6102"/>
    <w:rsid w:val="00DC6634"/>
    <w:rsid w:val="00DC7E2A"/>
    <w:rsid w:val="00DD1B28"/>
    <w:rsid w:val="00DD21AE"/>
    <w:rsid w:val="00DD330E"/>
    <w:rsid w:val="00DD3605"/>
    <w:rsid w:val="00DD5EFC"/>
    <w:rsid w:val="00DD6106"/>
    <w:rsid w:val="00DE1AB2"/>
    <w:rsid w:val="00DE26C5"/>
    <w:rsid w:val="00DE386A"/>
    <w:rsid w:val="00DE4A05"/>
    <w:rsid w:val="00DE7E8B"/>
    <w:rsid w:val="00DF0507"/>
    <w:rsid w:val="00DF4C74"/>
    <w:rsid w:val="00DF4F4E"/>
    <w:rsid w:val="00DF5B93"/>
    <w:rsid w:val="00DF6522"/>
    <w:rsid w:val="00E01AC5"/>
    <w:rsid w:val="00E01D6D"/>
    <w:rsid w:val="00E06F3C"/>
    <w:rsid w:val="00E07DA3"/>
    <w:rsid w:val="00E10180"/>
    <w:rsid w:val="00E1179D"/>
    <w:rsid w:val="00E12F8B"/>
    <w:rsid w:val="00E1425E"/>
    <w:rsid w:val="00E14A20"/>
    <w:rsid w:val="00E156C1"/>
    <w:rsid w:val="00E166CF"/>
    <w:rsid w:val="00E16A0E"/>
    <w:rsid w:val="00E175A5"/>
    <w:rsid w:val="00E228BE"/>
    <w:rsid w:val="00E23654"/>
    <w:rsid w:val="00E2409E"/>
    <w:rsid w:val="00E249D9"/>
    <w:rsid w:val="00E2577B"/>
    <w:rsid w:val="00E27F38"/>
    <w:rsid w:val="00E32073"/>
    <w:rsid w:val="00E3220D"/>
    <w:rsid w:val="00E32439"/>
    <w:rsid w:val="00E32672"/>
    <w:rsid w:val="00E3408C"/>
    <w:rsid w:val="00E3474A"/>
    <w:rsid w:val="00E353ED"/>
    <w:rsid w:val="00E36934"/>
    <w:rsid w:val="00E40DD5"/>
    <w:rsid w:val="00E40FAB"/>
    <w:rsid w:val="00E4233D"/>
    <w:rsid w:val="00E45E96"/>
    <w:rsid w:val="00E508F9"/>
    <w:rsid w:val="00E51AD3"/>
    <w:rsid w:val="00E51E26"/>
    <w:rsid w:val="00E543A5"/>
    <w:rsid w:val="00E54534"/>
    <w:rsid w:val="00E54848"/>
    <w:rsid w:val="00E5566F"/>
    <w:rsid w:val="00E55BCA"/>
    <w:rsid w:val="00E55CF4"/>
    <w:rsid w:val="00E57819"/>
    <w:rsid w:val="00E61762"/>
    <w:rsid w:val="00E62A50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70D1"/>
    <w:rsid w:val="00ED76A7"/>
    <w:rsid w:val="00EE0EBE"/>
    <w:rsid w:val="00EE29AE"/>
    <w:rsid w:val="00EE3EA9"/>
    <w:rsid w:val="00EE5514"/>
    <w:rsid w:val="00EE72EB"/>
    <w:rsid w:val="00EE77A4"/>
    <w:rsid w:val="00EF1FAD"/>
    <w:rsid w:val="00EF2D19"/>
    <w:rsid w:val="00EF302E"/>
    <w:rsid w:val="00EF393F"/>
    <w:rsid w:val="00EF5DA5"/>
    <w:rsid w:val="00EF6E09"/>
    <w:rsid w:val="00EF7745"/>
    <w:rsid w:val="00F00120"/>
    <w:rsid w:val="00F01270"/>
    <w:rsid w:val="00F013AB"/>
    <w:rsid w:val="00F01E25"/>
    <w:rsid w:val="00F02082"/>
    <w:rsid w:val="00F03123"/>
    <w:rsid w:val="00F04F74"/>
    <w:rsid w:val="00F153E2"/>
    <w:rsid w:val="00F15493"/>
    <w:rsid w:val="00F16D1F"/>
    <w:rsid w:val="00F17953"/>
    <w:rsid w:val="00F17F50"/>
    <w:rsid w:val="00F2073E"/>
    <w:rsid w:val="00F20B14"/>
    <w:rsid w:val="00F21BC0"/>
    <w:rsid w:val="00F23AC1"/>
    <w:rsid w:val="00F23BFA"/>
    <w:rsid w:val="00F25575"/>
    <w:rsid w:val="00F268FE"/>
    <w:rsid w:val="00F27769"/>
    <w:rsid w:val="00F328D8"/>
    <w:rsid w:val="00F36CDA"/>
    <w:rsid w:val="00F37CD9"/>
    <w:rsid w:val="00F40217"/>
    <w:rsid w:val="00F408F7"/>
    <w:rsid w:val="00F40BEC"/>
    <w:rsid w:val="00F417AB"/>
    <w:rsid w:val="00F4198E"/>
    <w:rsid w:val="00F4309B"/>
    <w:rsid w:val="00F44508"/>
    <w:rsid w:val="00F45EAE"/>
    <w:rsid w:val="00F466C8"/>
    <w:rsid w:val="00F52787"/>
    <w:rsid w:val="00F52D7C"/>
    <w:rsid w:val="00F556B7"/>
    <w:rsid w:val="00F57BDE"/>
    <w:rsid w:val="00F62D59"/>
    <w:rsid w:val="00F62DE5"/>
    <w:rsid w:val="00F630D4"/>
    <w:rsid w:val="00F643F3"/>
    <w:rsid w:val="00F647F9"/>
    <w:rsid w:val="00F65716"/>
    <w:rsid w:val="00F65D5B"/>
    <w:rsid w:val="00F66E58"/>
    <w:rsid w:val="00F67EF5"/>
    <w:rsid w:val="00F70BF2"/>
    <w:rsid w:val="00F71B10"/>
    <w:rsid w:val="00F72D6A"/>
    <w:rsid w:val="00F72DF6"/>
    <w:rsid w:val="00F72EBA"/>
    <w:rsid w:val="00F733F0"/>
    <w:rsid w:val="00F743B1"/>
    <w:rsid w:val="00F74A9A"/>
    <w:rsid w:val="00F7772F"/>
    <w:rsid w:val="00F84414"/>
    <w:rsid w:val="00F845AD"/>
    <w:rsid w:val="00F846BC"/>
    <w:rsid w:val="00F8549B"/>
    <w:rsid w:val="00F855E6"/>
    <w:rsid w:val="00F85637"/>
    <w:rsid w:val="00F859AD"/>
    <w:rsid w:val="00F866C0"/>
    <w:rsid w:val="00F86AA8"/>
    <w:rsid w:val="00F87CC8"/>
    <w:rsid w:val="00F90262"/>
    <w:rsid w:val="00F936E7"/>
    <w:rsid w:val="00F93CE1"/>
    <w:rsid w:val="00F952F0"/>
    <w:rsid w:val="00F95326"/>
    <w:rsid w:val="00F95B88"/>
    <w:rsid w:val="00FA2608"/>
    <w:rsid w:val="00FA265B"/>
    <w:rsid w:val="00FA489A"/>
    <w:rsid w:val="00FA588C"/>
    <w:rsid w:val="00FA5DC1"/>
    <w:rsid w:val="00FA72AD"/>
    <w:rsid w:val="00FB21BB"/>
    <w:rsid w:val="00FB491A"/>
    <w:rsid w:val="00FB4964"/>
    <w:rsid w:val="00FC0FCF"/>
    <w:rsid w:val="00FC1122"/>
    <w:rsid w:val="00FC2B78"/>
    <w:rsid w:val="00FC3991"/>
    <w:rsid w:val="00FC3C6B"/>
    <w:rsid w:val="00FC3E7A"/>
    <w:rsid w:val="00FC53A7"/>
    <w:rsid w:val="00FC58A7"/>
    <w:rsid w:val="00FC67B9"/>
    <w:rsid w:val="00FC6F06"/>
    <w:rsid w:val="00FD13BB"/>
    <w:rsid w:val="00FD330C"/>
    <w:rsid w:val="00FD4204"/>
    <w:rsid w:val="00FD7999"/>
    <w:rsid w:val="00FE0CE8"/>
    <w:rsid w:val="00FE0DC2"/>
    <w:rsid w:val="00FE403D"/>
    <w:rsid w:val="00FE5C4A"/>
    <w:rsid w:val="00FE5EDF"/>
    <w:rsid w:val="00FE6572"/>
    <w:rsid w:val="00FE6EA1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496</cp:revision>
  <cp:lastPrinted>2022-01-17T13:37:00Z</cp:lastPrinted>
  <dcterms:created xsi:type="dcterms:W3CDTF">2022-03-15T01:18:00Z</dcterms:created>
  <dcterms:modified xsi:type="dcterms:W3CDTF">2022-04-27T08:16:00Z</dcterms:modified>
</cp:coreProperties>
</file>